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6BEC20" w14:textId="77777777" w:rsidR="00F96A29" w:rsidRDefault="00F96A29" w:rsidP="00CB41E8">
      <w:pPr>
        <w:pStyle w:val="Title"/>
        <w:pBdr>
          <w:bottom w:val="none" w:sz="0" w:space="0" w:color="auto"/>
        </w:pBdr>
        <w:spacing w:before="720" w:after="0"/>
        <w:contextualSpacing w:val="0"/>
        <w:rPr>
          <w:rFonts w:ascii="Calibri" w:hAnsi="Calibri"/>
          <w:b/>
          <w:sz w:val="44"/>
          <w:szCs w:val="44"/>
        </w:rPr>
      </w:pPr>
    </w:p>
    <w:p w14:paraId="5F88CAA4" w14:textId="4844F6A2" w:rsidR="00322425" w:rsidRPr="00F96A29" w:rsidRDefault="005321E5" w:rsidP="005321E5">
      <w:pPr>
        <w:pStyle w:val="Title"/>
        <w:pBdr>
          <w:bottom w:val="none" w:sz="0" w:space="0" w:color="auto"/>
        </w:pBdr>
        <w:spacing w:before="720" w:after="0"/>
        <w:contextualSpacing w:val="0"/>
        <w:jc w:val="center"/>
        <w:rPr>
          <w:rFonts w:ascii="Calibri" w:hAnsi="Calibri"/>
          <w:b/>
          <w:sz w:val="44"/>
          <w:szCs w:val="44"/>
        </w:rPr>
      </w:pPr>
      <w:r>
        <w:rPr>
          <w:rFonts w:ascii="Calibri" w:hAnsi="Calibri"/>
          <w:b/>
          <w:sz w:val="44"/>
          <w:szCs w:val="44"/>
          <w:lang w:val="mk-MK"/>
        </w:rPr>
        <w:t>Текстуален извештај за Грантовата програма за изградба  на капацитетите и застапува</w:t>
      </w:r>
      <w:bookmarkStart w:id="0" w:name="_GoBack"/>
      <w:bookmarkEnd w:id="0"/>
      <w:r>
        <w:rPr>
          <w:rFonts w:ascii="Calibri" w:hAnsi="Calibri"/>
          <w:b/>
          <w:sz w:val="44"/>
          <w:szCs w:val="44"/>
          <w:lang w:val="mk-MK"/>
        </w:rPr>
        <w:t xml:space="preserve">ње кај граѓанското </w:t>
      </w:r>
      <w:r w:rsidR="005A67CD">
        <w:rPr>
          <w:rFonts w:ascii="Calibri" w:hAnsi="Calibri"/>
          <w:b/>
          <w:sz w:val="44"/>
          <w:szCs w:val="44"/>
          <w:lang w:val="mk-MK"/>
        </w:rPr>
        <w:t>општество</w:t>
      </w:r>
      <w:r>
        <w:rPr>
          <w:rFonts w:ascii="Calibri" w:hAnsi="Calibri"/>
          <w:b/>
          <w:sz w:val="44"/>
          <w:szCs w:val="44"/>
          <w:lang w:val="mk-MK"/>
        </w:rPr>
        <w:t xml:space="preserve"> </w:t>
      </w:r>
    </w:p>
    <w:p w14:paraId="0BBD6DC4" w14:textId="77777777" w:rsidR="00F96A29" w:rsidRDefault="00F96A29">
      <w:pPr>
        <w:rPr>
          <w:rFonts w:ascii="Calibri" w:hAnsi="Calibri"/>
        </w:rPr>
      </w:pPr>
    </w:p>
    <w:p w14:paraId="7D28B9C3" w14:textId="77777777" w:rsidR="00F96A29" w:rsidRDefault="00F96A29">
      <w:pPr>
        <w:rPr>
          <w:rFonts w:ascii="Calibri" w:hAnsi="Calibri"/>
        </w:rPr>
      </w:pPr>
    </w:p>
    <w:p w14:paraId="54E2C749" w14:textId="77777777" w:rsidR="00F96A29" w:rsidRDefault="00F96A29" w:rsidP="00F96A29">
      <w:pPr>
        <w:jc w:val="both"/>
        <w:rPr>
          <w:rFonts w:ascii="Calibri" w:hAnsi="Calibri"/>
          <w:i/>
        </w:rPr>
      </w:pPr>
    </w:p>
    <w:p w14:paraId="1E6B6B92" w14:textId="27633046" w:rsidR="00F96A29" w:rsidRPr="0057032D" w:rsidRDefault="005321E5" w:rsidP="00F96A29">
      <w:pPr>
        <w:jc w:val="both"/>
        <w:rPr>
          <w:rFonts w:ascii="Calibri" w:hAnsi="Calibri"/>
          <w:i/>
        </w:rPr>
      </w:pPr>
      <w:r>
        <w:rPr>
          <w:rFonts w:ascii="Calibri" w:hAnsi="Calibri"/>
          <w:i/>
          <w:lang w:val="mk-MK"/>
        </w:rPr>
        <w:t>Ве молиме забележете</w:t>
      </w:r>
      <w:r w:rsidR="00F96A29" w:rsidRPr="0057032D">
        <w:rPr>
          <w:rFonts w:ascii="Calibri" w:hAnsi="Calibri"/>
          <w:i/>
        </w:rPr>
        <w:t>:</w:t>
      </w:r>
    </w:p>
    <w:p w14:paraId="1A0A9217" w14:textId="77777777" w:rsidR="00F96A29" w:rsidRPr="0057032D" w:rsidRDefault="00F96A29" w:rsidP="00F96A29">
      <w:pPr>
        <w:jc w:val="both"/>
        <w:rPr>
          <w:rFonts w:ascii="Calibri" w:hAnsi="Calibri"/>
          <w:i/>
        </w:rPr>
      </w:pPr>
    </w:p>
    <w:p w14:paraId="233FC147" w14:textId="735C6F14" w:rsidR="005321E5" w:rsidRDefault="005321E5" w:rsidP="00F96A29">
      <w:pPr>
        <w:jc w:val="both"/>
        <w:rPr>
          <w:rFonts w:ascii="Calibri" w:hAnsi="Calibri"/>
          <w:lang w:val="mk-MK"/>
        </w:rPr>
      </w:pPr>
      <w:r>
        <w:rPr>
          <w:rFonts w:ascii="Calibri" w:hAnsi="Calibri"/>
          <w:lang w:val="mk-MK"/>
        </w:rPr>
        <w:t xml:space="preserve">Текстуалниот извештај се доставува на следните датуми до </w:t>
      </w:r>
      <w:r w:rsidR="005A67CD">
        <w:rPr>
          <w:rFonts w:ascii="Calibri" w:hAnsi="Calibri"/>
          <w:lang w:val="mk-MK"/>
        </w:rPr>
        <w:t>кореспондентниот</w:t>
      </w:r>
      <w:r>
        <w:rPr>
          <w:rFonts w:ascii="Calibri" w:hAnsi="Calibri"/>
          <w:lang w:val="mk-MK"/>
        </w:rPr>
        <w:t xml:space="preserve"> Национален проектен службеник на земјата каде што се наоѓа организацијата. Во случај на </w:t>
      </w:r>
      <w:r w:rsidR="005A67CD">
        <w:rPr>
          <w:rFonts w:ascii="Calibri" w:hAnsi="Calibri"/>
          <w:lang w:val="mk-MK"/>
        </w:rPr>
        <w:t>партнерство</w:t>
      </w:r>
      <w:r>
        <w:rPr>
          <w:rFonts w:ascii="Calibri" w:hAnsi="Calibri"/>
          <w:lang w:val="mk-MK"/>
        </w:rPr>
        <w:t xml:space="preserve">, водечкиот партнер доставува само еден извештај. </w:t>
      </w:r>
    </w:p>
    <w:p w14:paraId="030676E9" w14:textId="77777777" w:rsidR="00F96A29" w:rsidRPr="0057032D" w:rsidRDefault="00F96A29" w:rsidP="00F96A29">
      <w:pPr>
        <w:jc w:val="both"/>
        <w:rPr>
          <w:rFonts w:ascii="Calibri" w:hAnsi="Calibri"/>
        </w:rPr>
      </w:pPr>
    </w:p>
    <w:p w14:paraId="2A0C6FE9" w14:textId="564C6745" w:rsidR="00F96A29" w:rsidRPr="00F96A29" w:rsidRDefault="00F96A29" w:rsidP="00F96A29">
      <w:pPr>
        <w:pStyle w:val="ListParagraph"/>
        <w:numPr>
          <w:ilvl w:val="0"/>
          <w:numId w:val="15"/>
        </w:numPr>
        <w:spacing w:after="120"/>
        <w:jc w:val="both"/>
        <w:rPr>
          <w:rFonts w:ascii="Calibri" w:hAnsi="Calibri"/>
          <w:highlight w:val="yellow"/>
        </w:rPr>
      </w:pPr>
      <w:r w:rsidRPr="00F96A29">
        <w:rPr>
          <w:rFonts w:ascii="Calibri" w:hAnsi="Calibri"/>
          <w:highlight w:val="yellow"/>
        </w:rPr>
        <w:t>15</w:t>
      </w:r>
      <w:r w:rsidR="006D6AD7">
        <w:rPr>
          <w:rFonts w:ascii="Calibri" w:hAnsi="Calibri"/>
          <w:highlight w:val="yellow"/>
          <w:lang w:val="mk-MK"/>
        </w:rPr>
        <w:t xml:space="preserve"> април</w:t>
      </w:r>
      <w:r w:rsidRPr="00F96A29">
        <w:rPr>
          <w:rFonts w:ascii="Calibri" w:hAnsi="Calibri"/>
          <w:highlight w:val="yellow"/>
        </w:rPr>
        <w:t>, 2018 (</w:t>
      </w:r>
      <w:r w:rsidR="006D6AD7">
        <w:rPr>
          <w:rFonts w:ascii="Calibri" w:hAnsi="Calibri"/>
          <w:highlight w:val="yellow"/>
          <w:lang w:val="mk-MK"/>
        </w:rPr>
        <w:t>за периодот јануари</w:t>
      </w:r>
      <w:r w:rsidRPr="00F96A29">
        <w:rPr>
          <w:rFonts w:ascii="Calibri" w:hAnsi="Calibri"/>
          <w:highlight w:val="yellow"/>
        </w:rPr>
        <w:t xml:space="preserve">, 2017 – </w:t>
      </w:r>
      <w:r w:rsidR="006D6AD7">
        <w:rPr>
          <w:rFonts w:ascii="Calibri" w:hAnsi="Calibri"/>
          <w:highlight w:val="yellow"/>
          <w:lang w:val="mk-MK"/>
        </w:rPr>
        <w:t>март</w:t>
      </w:r>
      <w:r w:rsidRPr="00F96A29">
        <w:rPr>
          <w:rFonts w:ascii="Calibri" w:hAnsi="Calibri"/>
          <w:highlight w:val="yellow"/>
        </w:rPr>
        <w:t>, 2018)</w:t>
      </w:r>
    </w:p>
    <w:p w14:paraId="3A2DF804" w14:textId="779F1B13" w:rsidR="00F96A29" w:rsidRPr="00F96A29" w:rsidRDefault="00F96A29" w:rsidP="00F96A29">
      <w:pPr>
        <w:pStyle w:val="ListParagraph"/>
        <w:numPr>
          <w:ilvl w:val="0"/>
          <w:numId w:val="15"/>
        </w:numPr>
        <w:spacing w:after="120"/>
        <w:jc w:val="both"/>
        <w:rPr>
          <w:rFonts w:ascii="Calibri" w:hAnsi="Calibri"/>
          <w:highlight w:val="yellow"/>
        </w:rPr>
      </w:pPr>
      <w:r w:rsidRPr="00F96A29">
        <w:rPr>
          <w:rFonts w:ascii="Calibri" w:hAnsi="Calibri"/>
          <w:highlight w:val="yellow"/>
        </w:rPr>
        <w:t>15</w:t>
      </w:r>
      <w:r w:rsidR="006D6AD7">
        <w:rPr>
          <w:rFonts w:ascii="Calibri" w:hAnsi="Calibri"/>
          <w:highlight w:val="yellow"/>
          <w:lang w:val="mk-MK"/>
        </w:rPr>
        <w:t xml:space="preserve"> јули</w:t>
      </w:r>
      <w:r w:rsidRPr="00F96A29">
        <w:rPr>
          <w:rFonts w:ascii="Calibri" w:hAnsi="Calibri"/>
          <w:highlight w:val="yellow"/>
        </w:rPr>
        <w:t>, 2018 (</w:t>
      </w:r>
      <w:r w:rsidR="006D6AD7">
        <w:rPr>
          <w:rFonts w:ascii="Calibri" w:hAnsi="Calibri"/>
          <w:highlight w:val="yellow"/>
          <w:lang w:val="mk-MK"/>
        </w:rPr>
        <w:t>за периодот април – јуни</w:t>
      </w:r>
      <w:r w:rsidRPr="00F96A29">
        <w:rPr>
          <w:rFonts w:ascii="Calibri" w:hAnsi="Calibri"/>
          <w:highlight w:val="yellow"/>
        </w:rPr>
        <w:t>, 2018)</w:t>
      </w:r>
    </w:p>
    <w:p w14:paraId="10908F0B" w14:textId="45828720" w:rsidR="00F96A29" w:rsidRPr="00F96A29" w:rsidRDefault="00F96A29" w:rsidP="00F96A29">
      <w:pPr>
        <w:pStyle w:val="ListParagraph"/>
        <w:numPr>
          <w:ilvl w:val="0"/>
          <w:numId w:val="15"/>
        </w:numPr>
        <w:spacing w:after="120"/>
        <w:jc w:val="both"/>
        <w:rPr>
          <w:rFonts w:ascii="Calibri" w:hAnsi="Calibri"/>
          <w:b/>
          <w:highlight w:val="yellow"/>
        </w:rPr>
      </w:pPr>
      <w:r w:rsidRPr="00F96A29">
        <w:rPr>
          <w:rFonts w:ascii="Calibri" w:hAnsi="Calibri"/>
          <w:b/>
          <w:highlight w:val="yellow"/>
        </w:rPr>
        <w:t>15</w:t>
      </w:r>
      <w:r w:rsidR="006D6AD7">
        <w:rPr>
          <w:rFonts w:ascii="Calibri" w:hAnsi="Calibri"/>
          <w:b/>
          <w:highlight w:val="yellow"/>
          <w:lang w:val="mk-MK"/>
        </w:rPr>
        <w:t xml:space="preserve"> ноември</w:t>
      </w:r>
      <w:r w:rsidRPr="00F96A29">
        <w:rPr>
          <w:rFonts w:ascii="Calibri" w:hAnsi="Calibri"/>
          <w:b/>
          <w:highlight w:val="yellow"/>
        </w:rPr>
        <w:t xml:space="preserve">, 2018 </w:t>
      </w:r>
      <w:r w:rsidR="006D6AD7">
        <w:rPr>
          <w:rFonts w:ascii="Calibri" w:hAnsi="Calibri"/>
          <w:b/>
          <w:highlight w:val="yellow"/>
          <w:lang w:val="mk-MK"/>
        </w:rPr>
        <w:t>Финален извештај за проектот</w:t>
      </w:r>
      <w:r w:rsidRPr="00F96A29">
        <w:rPr>
          <w:rFonts w:ascii="Calibri" w:hAnsi="Calibri"/>
          <w:b/>
          <w:highlight w:val="yellow"/>
        </w:rPr>
        <w:t>.</w:t>
      </w:r>
    </w:p>
    <w:p w14:paraId="3B86A97F" w14:textId="71B91E10" w:rsidR="006D6AD7" w:rsidRDefault="006D6AD7" w:rsidP="00F96A29">
      <w:pPr>
        <w:jc w:val="both"/>
        <w:rPr>
          <w:rFonts w:ascii="Calibri" w:hAnsi="Calibri"/>
          <w:lang w:val="mk-MK"/>
        </w:rPr>
      </w:pPr>
      <w:r>
        <w:rPr>
          <w:rFonts w:ascii="Calibri" w:hAnsi="Calibri"/>
          <w:lang w:val="mk-MK"/>
        </w:rPr>
        <w:t xml:space="preserve">Текстуалните извештаи треба да го покријат само периодот за кој се напишани. Финалниот извештај треба да </w:t>
      </w:r>
      <w:r w:rsidR="005A67CD">
        <w:rPr>
          <w:rFonts w:ascii="Calibri" w:hAnsi="Calibri"/>
          <w:lang w:val="mk-MK"/>
        </w:rPr>
        <w:t>содржи</w:t>
      </w:r>
      <w:r>
        <w:rPr>
          <w:rFonts w:ascii="Calibri" w:hAnsi="Calibri"/>
          <w:lang w:val="mk-MK"/>
        </w:rPr>
        <w:t xml:space="preserve"> што повеќе детали. </w:t>
      </w:r>
    </w:p>
    <w:p w14:paraId="14CC4774" w14:textId="0D078312" w:rsidR="00F96A29" w:rsidRPr="0057032D" w:rsidRDefault="00F96A29" w:rsidP="00F96A29">
      <w:pPr>
        <w:jc w:val="both"/>
        <w:rPr>
          <w:rFonts w:ascii="Calibri" w:hAnsi="Calibri"/>
        </w:rPr>
      </w:pPr>
    </w:p>
    <w:p w14:paraId="2B8450BB" w14:textId="77777777"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  <w:sz w:val="26"/>
          <w:szCs w:val="26"/>
        </w:rPr>
      </w:pPr>
      <w:r>
        <w:rPr>
          <w:rFonts w:ascii="Calibri" w:hAnsi="Calibri"/>
        </w:rPr>
        <w:br w:type="page"/>
      </w:r>
    </w:p>
    <w:p w14:paraId="5CB4C586" w14:textId="3D6348BF" w:rsidR="008E2F78" w:rsidRPr="0057032D" w:rsidRDefault="006D6AD7" w:rsidP="00370B81">
      <w:pPr>
        <w:pStyle w:val="Heading2"/>
        <w:jc w:val="both"/>
        <w:rPr>
          <w:rFonts w:ascii="Calibri" w:hAnsi="Calibri"/>
        </w:rPr>
      </w:pPr>
      <w:r>
        <w:rPr>
          <w:rFonts w:ascii="Calibri" w:hAnsi="Calibri"/>
          <w:color w:val="auto"/>
          <w:lang w:val="mk-MK"/>
        </w:rPr>
        <w:lastRenderedPageBreak/>
        <w:t xml:space="preserve">Информации за добитникот на грантот </w:t>
      </w:r>
    </w:p>
    <w:p w14:paraId="1E0A96C0" w14:textId="77777777" w:rsidR="008E2F78" w:rsidRPr="0057032D" w:rsidRDefault="008E2F78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6"/>
        <w:gridCol w:w="4904"/>
      </w:tblGrid>
      <w:tr w:rsidR="007C1303" w:rsidRPr="0057032D" w14:paraId="7C265B56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67DD577B" w14:textId="55919E43" w:rsidR="00790A0C" w:rsidRPr="0057032D" w:rsidRDefault="006D6AD7" w:rsidP="006D6AD7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Број на договор </w:t>
            </w:r>
          </w:p>
        </w:tc>
        <w:tc>
          <w:tcPr>
            <w:tcW w:w="5058" w:type="dxa"/>
            <w:vAlign w:val="center"/>
          </w:tcPr>
          <w:p w14:paraId="3171F73B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7509C00D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745FAE6" w14:textId="6E22C9EE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Име на добитникот на грантот </w:t>
            </w:r>
          </w:p>
        </w:tc>
        <w:tc>
          <w:tcPr>
            <w:tcW w:w="5058" w:type="dxa"/>
            <w:vAlign w:val="center"/>
          </w:tcPr>
          <w:p w14:paraId="72B71767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463EEFC4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1219B9D2" w14:textId="533AE4B6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Име на проектот </w:t>
            </w:r>
          </w:p>
        </w:tc>
        <w:tc>
          <w:tcPr>
            <w:tcW w:w="5058" w:type="dxa"/>
            <w:vAlign w:val="center"/>
          </w:tcPr>
          <w:p w14:paraId="7FFA73F1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30905D1C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77811EEC" w14:textId="5ECFDA14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Име на проектниот раководител </w:t>
            </w:r>
          </w:p>
        </w:tc>
        <w:tc>
          <w:tcPr>
            <w:tcW w:w="5058" w:type="dxa"/>
            <w:vAlign w:val="center"/>
          </w:tcPr>
          <w:p w14:paraId="2F8C3314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0A68AC05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2D50C2A8" w14:textId="5574B93F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Телефон </w:t>
            </w:r>
          </w:p>
        </w:tc>
        <w:tc>
          <w:tcPr>
            <w:tcW w:w="5058" w:type="dxa"/>
            <w:vAlign w:val="center"/>
          </w:tcPr>
          <w:p w14:paraId="0E486573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6ECB54DA" w14:textId="77777777" w:rsidTr="008E2F78">
        <w:trPr>
          <w:trHeight w:val="387"/>
        </w:trPr>
        <w:tc>
          <w:tcPr>
            <w:tcW w:w="3798" w:type="dxa"/>
            <w:vAlign w:val="center"/>
          </w:tcPr>
          <w:p w14:paraId="6C9BFAFB" w14:textId="5E6C3BA2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Електронска адреса </w:t>
            </w:r>
          </w:p>
        </w:tc>
        <w:tc>
          <w:tcPr>
            <w:tcW w:w="5058" w:type="dxa"/>
            <w:vAlign w:val="center"/>
          </w:tcPr>
          <w:p w14:paraId="36F84DBE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</w:tbl>
    <w:p w14:paraId="0659E96D" w14:textId="7DF6821C" w:rsidR="008E2F78" w:rsidRPr="00F96A29" w:rsidRDefault="005A67CD" w:rsidP="00370B81">
      <w:pPr>
        <w:pStyle w:val="Heading3"/>
        <w:jc w:val="both"/>
        <w:rPr>
          <w:rFonts w:ascii="Calibri" w:hAnsi="Calibri"/>
          <w:i/>
          <w:color w:val="auto"/>
        </w:rPr>
      </w:pPr>
      <w:r>
        <w:rPr>
          <w:rFonts w:ascii="Calibri" w:hAnsi="Calibri"/>
          <w:color w:val="auto"/>
          <w:lang w:val="mk-MK"/>
        </w:rPr>
        <w:t>Информации</w:t>
      </w:r>
      <w:r w:rsidR="007C1303">
        <w:rPr>
          <w:rFonts w:ascii="Calibri" w:hAnsi="Calibri"/>
          <w:color w:val="auto"/>
          <w:lang w:val="mk-MK"/>
        </w:rPr>
        <w:t xml:space="preserve"> за </w:t>
      </w:r>
      <w:r>
        <w:rPr>
          <w:rFonts w:ascii="Calibri" w:hAnsi="Calibri"/>
          <w:color w:val="auto"/>
          <w:lang w:val="mk-MK"/>
        </w:rPr>
        <w:t>партнерот</w:t>
      </w:r>
      <w:r w:rsidR="007C1303">
        <w:rPr>
          <w:rFonts w:ascii="Calibri" w:hAnsi="Calibri"/>
          <w:color w:val="auto"/>
          <w:lang w:val="mk-MK"/>
        </w:rPr>
        <w:t xml:space="preserve"> на добитникот на грантот </w:t>
      </w:r>
      <w:r w:rsidR="008E2F78" w:rsidRPr="00F96A29">
        <w:rPr>
          <w:rFonts w:ascii="Calibri" w:hAnsi="Calibri"/>
          <w:i/>
          <w:color w:val="auto"/>
        </w:rPr>
        <w:t>(</w:t>
      </w:r>
      <w:r w:rsidR="007C1303">
        <w:rPr>
          <w:rFonts w:ascii="Calibri" w:hAnsi="Calibri"/>
          <w:i/>
          <w:color w:val="auto"/>
          <w:lang w:val="mk-MK"/>
        </w:rPr>
        <w:t>ако е применливо</w:t>
      </w:r>
      <w:r w:rsidR="008E2F78" w:rsidRPr="00F96A29">
        <w:rPr>
          <w:rFonts w:ascii="Calibri" w:hAnsi="Calibri"/>
          <w:i/>
          <w:color w:val="auto"/>
        </w:rPr>
        <w:t>)</w:t>
      </w:r>
    </w:p>
    <w:p w14:paraId="14E8FE68" w14:textId="77777777" w:rsidR="00003F9C" w:rsidRPr="0057032D" w:rsidRDefault="00003F9C" w:rsidP="00370B81">
      <w:pPr>
        <w:jc w:val="both"/>
        <w:rPr>
          <w:rFonts w:ascii="Calibri" w:hAnsi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0"/>
        <w:gridCol w:w="4910"/>
      </w:tblGrid>
      <w:tr w:rsidR="00790A0C" w:rsidRPr="0057032D" w14:paraId="4025ABF5" w14:textId="77777777" w:rsidTr="007C1303">
        <w:trPr>
          <w:trHeight w:val="387"/>
        </w:trPr>
        <w:tc>
          <w:tcPr>
            <w:tcW w:w="3720" w:type="dxa"/>
            <w:vAlign w:val="center"/>
          </w:tcPr>
          <w:p w14:paraId="5304BC9A" w14:textId="73A2E92F" w:rsidR="00790A0C" w:rsidRPr="0057032D" w:rsidRDefault="007C1303" w:rsidP="00370B81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Договор</w:t>
            </w:r>
            <w:r w:rsidR="00790A0C" w:rsidRPr="0057032D">
              <w:rPr>
                <w:rFonts w:ascii="Calibri" w:hAnsi="Calibri"/>
              </w:rPr>
              <w:t xml:space="preserve"> #</w:t>
            </w:r>
          </w:p>
        </w:tc>
        <w:tc>
          <w:tcPr>
            <w:tcW w:w="4910" w:type="dxa"/>
            <w:vAlign w:val="center"/>
          </w:tcPr>
          <w:p w14:paraId="77C448B1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5F0579C7" w14:textId="77777777" w:rsidTr="007C1303">
        <w:trPr>
          <w:trHeight w:val="387"/>
        </w:trPr>
        <w:tc>
          <w:tcPr>
            <w:tcW w:w="3720" w:type="dxa"/>
            <w:vAlign w:val="center"/>
          </w:tcPr>
          <w:p w14:paraId="425CB6FD" w14:textId="61074824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Име на </w:t>
            </w:r>
            <w:r w:rsidR="005A67CD">
              <w:rPr>
                <w:rFonts w:ascii="Calibri" w:hAnsi="Calibri"/>
                <w:lang w:val="mk-MK"/>
              </w:rPr>
              <w:t>партнерот</w:t>
            </w:r>
            <w:r>
              <w:rPr>
                <w:rFonts w:ascii="Calibri" w:hAnsi="Calibri"/>
                <w:lang w:val="mk-MK"/>
              </w:rPr>
              <w:t xml:space="preserve"> </w:t>
            </w:r>
          </w:p>
        </w:tc>
        <w:tc>
          <w:tcPr>
            <w:tcW w:w="4910" w:type="dxa"/>
            <w:vAlign w:val="center"/>
          </w:tcPr>
          <w:p w14:paraId="79E4F12E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14:paraId="0896B8B9" w14:textId="77777777" w:rsidTr="007C1303">
        <w:trPr>
          <w:trHeight w:val="387"/>
        </w:trPr>
        <w:tc>
          <w:tcPr>
            <w:tcW w:w="3720" w:type="dxa"/>
            <w:vAlign w:val="center"/>
          </w:tcPr>
          <w:p w14:paraId="3ED98A39" w14:textId="76E02EFE" w:rsidR="008E2F78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Име на контакт лице </w:t>
            </w:r>
          </w:p>
        </w:tc>
        <w:tc>
          <w:tcPr>
            <w:tcW w:w="4910" w:type="dxa"/>
            <w:vAlign w:val="center"/>
          </w:tcPr>
          <w:p w14:paraId="3A988799" w14:textId="77777777"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69484229" w14:textId="77777777" w:rsidTr="007C1303">
        <w:trPr>
          <w:trHeight w:val="387"/>
        </w:trPr>
        <w:tc>
          <w:tcPr>
            <w:tcW w:w="3720" w:type="dxa"/>
            <w:vAlign w:val="center"/>
          </w:tcPr>
          <w:p w14:paraId="19395745" w14:textId="27F237F5" w:rsidR="007C1303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Телефон </w:t>
            </w:r>
          </w:p>
        </w:tc>
        <w:tc>
          <w:tcPr>
            <w:tcW w:w="4910" w:type="dxa"/>
            <w:vAlign w:val="center"/>
          </w:tcPr>
          <w:p w14:paraId="47D59F2C" w14:textId="77777777" w:rsidR="007C1303" w:rsidRPr="0057032D" w:rsidRDefault="007C1303" w:rsidP="007C1303">
            <w:pPr>
              <w:jc w:val="both"/>
              <w:rPr>
                <w:rFonts w:ascii="Calibri" w:hAnsi="Calibri"/>
              </w:rPr>
            </w:pPr>
          </w:p>
        </w:tc>
      </w:tr>
      <w:tr w:rsidR="007C1303" w:rsidRPr="0057032D" w14:paraId="06D3DFD1" w14:textId="77777777" w:rsidTr="007C1303">
        <w:trPr>
          <w:trHeight w:val="387"/>
        </w:trPr>
        <w:tc>
          <w:tcPr>
            <w:tcW w:w="3720" w:type="dxa"/>
            <w:vAlign w:val="center"/>
          </w:tcPr>
          <w:p w14:paraId="141EFD4F" w14:textId="0F905811" w:rsidR="007C1303" w:rsidRPr="0057032D" w:rsidRDefault="007C1303" w:rsidP="007C1303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Електронска адреса </w:t>
            </w:r>
          </w:p>
        </w:tc>
        <w:tc>
          <w:tcPr>
            <w:tcW w:w="4910" w:type="dxa"/>
            <w:vAlign w:val="center"/>
          </w:tcPr>
          <w:p w14:paraId="03E86E15" w14:textId="77777777" w:rsidR="007C1303" w:rsidRPr="0057032D" w:rsidRDefault="007C1303" w:rsidP="007C1303">
            <w:pPr>
              <w:jc w:val="both"/>
              <w:rPr>
                <w:rFonts w:ascii="Calibri" w:hAnsi="Calibri"/>
              </w:rPr>
            </w:pPr>
          </w:p>
        </w:tc>
      </w:tr>
    </w:tbl>
    <w:p w14:paraId="093E13A5" w14:textId="26A418D4" w:rsidR="008E2F78" w:rsidRPr="0057032D" w:rsidRDefault="00F96A29" w:rsidP="00370B81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* </w:t>
      </w:r>
      <w:r w:rsidR="007C1303">
        <w:rPr>
          <w:rFonts w:ascii="Calibri" w:hAnsi="Calibri"/>
          <w:lang w:val="mk-MK"/>
        </w:rPr>
        <w:t xml:space="preserve">За секој партнер копирајте ја табелата </w:t>
      </w:r>
    </w:p>
    <w:p w14:paraId="5A247365" w14:textId="77777777"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</w:rPr>
      </w:pPr>
      <w:r>
        <w:rPr>
          <w:rFonts w:ascii="Calibri" w:hAnsi="Calibri"/>
        </w:rPr>
        <w:br w:type="page"/>
      </w:r>
    </w:p>
    <w:p w14:paraId="396DEACB" w14:textId="7E35036D" w:rsidR="00CA0326" w:rsidRPr="00F96A29" w:rsidRDefault="007C1303" w:rsidP="00F96A29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lastRenderedPageBreak/>
        <w:t>Активности</w:t>
      </w:r>
    </w:p>
    <w:p w14:paraId="25487DE5" w14:textId="7B64E9D4" w:rsidR="00790A0C" w:rsidRPr="0057032D" w:rsidRDefault="00CE1D90" w:rsidP="00370B81">
      <w:p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Обезбедете сублимиран извештај за секоја од активностите спроведени во текот на периодот на известување. За секоја нова активност направете нова табела</w:t>
      </w:r>
      <w:r w:rsidR="00322425" w:rsidRPr="0057032D">
        <w:rPr>
          <w:rFonts w:ascii="Calibri" w:hAnsi="Calibri"/>
        </w:rPr>
        <w:t>.</w:t>
      </w:r>
    </w:p>
    <w:p w14:paraId="04E8F512" w14:textId="77777777" w:rsidR="00790A0C" w:rsidRPr="0057032D" w:rsidRDefault="00790A0C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0"/>
        <w:gridCol w:w="5770"/>
      </w:tblGrid>
      <w:tr w:rsidR="00CE1D90" w:rsidRPr="0057032D" w14:paraId="6193D300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6B2FC7E4" w14:textId="55DA1A7D" w:rsidR="00790A0C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Наслов на активноста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23146C84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1D8FDB08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4B2C92A" w14:textId="7D6522A5" w:rsidR="00790A0C" w:rsidRPr="0057032D" w:rsidRDefault="00CE1D90" w:rsidP="00370B81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Датуми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49DC254D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5F5DAE61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AE9971E" w14:textId="04496FF9" w:rsidR="00790A0C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Присутни од целните групи</w:t>
            </w:r>
            <w:r w:rsidR="00322425" w:rsidRPr="0057032D">
              <w:rPr>
                <w:rFonts w:ascii="Calibri" w:hAnsi="Calibri"/>
              </w:rPr>
              <w:t>:</w:t>
            </w:r>
            <w:r w:rsidR="00790A0C" w:rsidRPr="0057032D">
              <w:rPr>
                <w:rFonts w:ascii="Calibri" w:hAnsi="Calibri"/>
              </w:rPr>
              <w:t xml:space="preserve"> </w:t>
            </w:r>
            <w:r w:rsidR="00790A0C" w:rsidRPr="0057032D">
              <w:rPr>
                <w:rFonts w:ascii="Calibri" w:hAnsi="Calibri"/>
                <w:i/>
                <w:sz w:val="20"/>
                <w:szCs w:val="20"/>
              </w:rPr>
              <w:t>(</w:t>
            </w:r>
            <w:r>
              <w:rPr>
                <w:rFonts w:ascii="Calibri" w:hAnsi="Calibri"/>
                <w:i/>
                <w:sz w:val="20"/>
                <w:szCs w:val="20"/>
                <w:lang w:val="mk-MK"/>
              </w:rPr>
              <w:t xml:space="preserve">ве молиме наведете кон која целна група е насочена активноста и приближно колкумина од групата присуствувале на настанот) </w:t>
            </w:r>
          </w:p>
        </w:tc>
        <w:tc>
          <w:tcPr>
            <w:tcW w:w="5958" w:type="dxa"/>
            <w:vAlign w:val="center"/>
          </w:tcPr>
          <w:p w14:paraId="2E571F6F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4B31F8EB" w14:textId="77777777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14:paraId="3FD10FD6" w14:textId="4BA00092" w:rsidR="00790A0C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Вкупен број на присутни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52596985" w14:textId="77777777"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412A7112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5035B764" w14:textId="1CE5F3FC" w:rsidR="00322425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Резиме на активноста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37C950B8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43A20D65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3E2C1C60" w14:textId="4A688B15" w:rsidR="00322425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 xml:space="preserve">Резиме на </w:t>
            </w:r>
            <w:r>
              <w:rPr>
                <w:rFonts w:ascii="Calibri" w:hAnsi="Calibri"/>
                <w:lang w:val="mk-MK"/>
              </w:rPr>
              <w:t>исходот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3D496485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CE1D90" w:rsidRPr="0057032D" w14:paraId="475869B9" w14:textId="77777777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14:paraId="503BA7A9" w14:textId="1EF2997A" w:rsidR="00322425" w:rsidRPr="0057032D" w:rsidRDefault="00CE1D90" w:rsidP="00CE1D9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Дополнителни белешки</w:t>
            </w:r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14:paraId="1B9BE978" w14:textId="77777777"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</w:tbl>
    <w:p w14:paraId="0E66EFB8" w14:textId="77777777" w:rsidR="00D02AF2" w:rsidRDefault="00D02AF2" w:rsidP="00370B81">
      <w:pPr>
        <w:jc w:val="both"/>
        <w:rPr>
          <w:rFonts w:ascii="Calibri" w:hAnsi="Calibri"/>
        </w:rPr>
      </w:pPr>
    </w:p>
    <w:tbl>
      <w:tblPr>
        <w:tblStyle w:val="TableGrid"/>
        <w:tblW w:w="8630" w:type="dxa"/>
        <w:tblLook w:val="04A0" w:firstRow="1" w:lastRow="0" w:firstColumn="1" w:lastColumn="0" w:noHBand="0" w:noVBand="1"/>
      </w:tblPr>
      <w:tblGrid>
        <w:gridCol w:w="2851"/>
        <w:gridCol w:w="5779"/>
      </w:tblGrid>
      <w:tr w:rsidR="00EA0886" w:rsidRPr="0057032D" w14:paraId="69889775" w14:textId="77777777" w:rsidTr="00EA0886">
        <w:tc>
          <w:tcPr>
            <w:tcW w:w="2851" w:type="dxa"/>
            <w:shd w:val="clear" w:color="auto" w:fill="C6D9F1" w:themeFill="text2" w:themeFillTint="33"/>
            <w:vAlign w:val="center"/>
          </w:tcPr>
          <w:p w14:paraId="5678D9DE" w14:textId="0F3D829E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Наслов на активноста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1B60BEE8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323CB5F0" w14:textId="77777777" w:rsidTr="00EA0886">
        <w:tc>
          <w:tcPr>
            <w:tcW w:w="2851" w:type="dxa"/>
            <w:shd w:val="clear" w:color="auto" w:fill="C6D9F1" w:themeFill="text2" w:themeFillTint="33"/>
            <w:vAlign w:val="center"/>
          </w:tcPr>
          <w:p w14:paraId="5740B605" w14:textId="45C8ABF5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Датуми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54ED64B1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36EC652C" w14:textId="77777777" w:rsidTr="00EA0886">
        <w:tc>
          <w:tcPr>
            <w:tcW w:w="2851" w:type="dxa"/>
            <w:shd w:val="clear" w:color="auto" w:fill="C6D9F1" w:themeFill="text2" w:themeFillTint="33"/>
            <w:vAlign w:val="center"/>
          </w:tcPr>
          <w:p w14:paraId="096ED1E0" w14:textId="3E79B790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Присутни од целните групи</w:t>
            </w:r>
            <w:r w:rsidRPr="0057032D">
              <w:rPr>
                <w:rFonts w:ascii="Calibri" w:hAnsi="Calibri"/>
              </w:rPr>
              <w:t xml:space="preserve">: </w:t>
            </w:r>
            <w:r w:rsidRPr="0057032D">
              <w:rPr>
                <w:rFonts w:ascii="Calibri" w:hAnsi="Calibri"/>
                <w:i/>
                <w:sz w:val="20"/>
                <w:szCs w:val="20"/>
              </w:rPr>
              <w:t>(</w:t>
            </w:r>
            <w:r>
              <w:rPr>
                <w:rFonts w:ascii="Calibri" w:hAnsi="Calibri"/>
                <w:i/>
                <w:sz w:val="20"/>
                <w:szCs w:val="20"/>
                <w:lang w:val="mk-MK"/>
              </w:rPr>
              <w:t xml:space="preserve">ве молиме наведете кон која целна група е насочена активноста и приближно колкумина од групата присуствувале на настанот) </w:t>
            </w:r>
          </w:p>
        </w:tc>
        <w:tc>
          <w:tcPr>
            <w:tcW w:w="5779" w:type="dxa"/>
            <w:vAlign w:val="center"/>
          </w:tcPr>
          <w:p w14:paraId="09F27E85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36C3E378" w14:textId="77777777" w:rsidTr="00EA0886">
        <w:tc>
          <w:tcPr>
            <w:tcW w:w="2851" w:type="dxa"/>
            <w:shd w:val="clear" w:color="auto" w:fill="C6D9F1" w:themeFill="text2" w:themeFillTint="33"/>
            <w:vAlign w:val="center"/>
          </w:tcPr>
          <w:p w14:paraId="7FD39054" w14:textId="5E83D5D2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Вкупен број на присутни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51E77016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79DED5A9" w14:textId="77777777" w:rsidTr="00EA0886">
        <w:trPr>
          <w:trHeight w:val="1067"/>
        </w:trPr>
        <w:tc>
          <w:tcPr>
            <w:tcW w:w="2851" w:type="dxa"/>
            <w:shd w:val="clear" w:color="auto" w:fill="C6D9F1" w:themeFill="text2" w:themeFillTint="33"/>
            <w:vAlign w:val="center"/>
          </w:tcPr>
          <w:p w14:paraId="4034DACB" w14:textId="02AEB036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Резиме на активноста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036FFA38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771C761A" w14:textId="77777777" w:rsidTr="00EA0886">
        <w:trPr>
          <w:trHeight w:val="1067"/>
        </w:trPr>
        <w:tc>
          <w:tcPr>
            <w:tcW w:w="2851" w:type="dxa"/>
            <w:shd w:val="clear" w:color="auto" w:fill="C6D9F1" w:themeFill="text2" w:themeFillTint="33"/>
            <w:vAlign w:val="center"/>
          </w:tcPr>
          <w:p w14:paraId="7CE06C43" w14:textId="02AAAFB5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lastRenderedPageBreak/>
              <w:t xml:space="preserve">Резиме на </w:t>
            </w:r>
            <w:r>
              <w:rPr>
                <w:rFonts w:ascii="Calibri" w:hAnsi="Calibri"/>
                <w:lang w:val="mk-MK"/>
              </w:rPr>
              <w:t>исходот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462AE83E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  <w:tr w:rsidR="00EA0886" w:rsidRPr="0057032D" w14:paraId="37CBBBC7" w14:textId="77777777" w:rsidTr="00EA0886">
        <w:trPr>
          <w:trHeight w:val="1067"/>
        </w:trPr>
        <w:tc>
          <w:tcPr>
            <w:tcW w:w="2851" w:type="dxa"/>
            <w:shd w:val="clear" w:color="auto" w:fill="C6D9F1" w:themeFill="text2" w:themeFillTint="33"/>
            <w:vAlign w:val="center"/>
          </w:tcPr>
          <w:p w14:paraId="2BE1EBC8" w14:textId="69236D0C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mk-MK"/>
              </w:rPr>
              <w:t>Дополнителни белешки</w:t>
            </w:r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779" w:type="dxa"/>
            <w:vAlign w:val="center"/>
          </w:tcPr>
          <w:p w14:paraId="014B10AF" w14:textId="77777777" w:rsidR="00EA0886" w:rsidRPr="0057032D" w:rsidRDefault="00EA0886" w:rsidP="00EA0886">
            <w:pPr>
              <w:jc w:val="both"/>
              <w:rPr>
                <w:rFonts w:ascii="Calibri" w:hAnsi="Calibri"/>
              </w:rPr>
            </w:pPr>
          </w:p>
        </w:tc>
      </w:tr>
    </w:tbl>
    <w:p w14:paraId="14C14951" w14:textId="77777777" w:rsidR="0080103E" w:rsidRPr="0057032D" w:rsidRDefault="0080103E" w:rsidP="00370B81">
      <w:pPr>
        <w:jc w:val="both"/>
        <w:rPr>
          <w:rFonts w:ascii="Calibri" w:hAnsi="Calibri"/>
        </w:rPr>
      </w:pPr>
    </w:p>
    <w:p w14:paraId="0377DC59" w14:textId="0FB7AA48" w:rsidR="00370B81" w:rsidRPr="00EA0886" w:rsidRDefault="00EA0886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  <w:i/>
        </w:rPr>
      </w:pPr>
      <w:r w:rsidRPr="00EA0886">
        <w:rPr>
          <w:rFonts w:ascii="Calibri" w:hAnsi="Calibri"/>
          <w:lang w:val="mk-MK"/>
        </w:rPr>
        <w:t>Дајте информации и оправдување за секоја активност што била задоцнета, изменета или испуштена. (</w:t>
      </w:r>
      <w:r w:rsidRPr="00236DFF">
        <w:rPr>
          <w:rFonts w:ascii="Calibri" w:hAnsi="Calibri"/>
          <w:i/>
          <w:lang w:val="mk-MK"/>
        </w:rPr>
        <w:t>Прилагодувањата треба да се огледаат и во Финансиските извештаи исто така, а секои измени на буџетот треба да бидат договорени со Националниот проектен службеник однапред</w:t>
      </w:r>
      <w:r w:rsidRPr="00EA0886">
        <w:rPr>
          <w:rFonts w:ascii="Calibri" w:hAnsi="Calibri"/>
          <w:lang w:val="mk-MK"/>
        </w:rPr>
        <w:t>).</w:t>
      </w:r>
    </w:p>
    <w:p w14:paraId="417B8EEA" w14:textId="77777777" w:rsidR="00795D47" w:rsidRPr="0057032D" w:rsidRDefault="00795D47" w:rsidP="00370B81">
      <w:pPr>
        <w:pStyle w:val="ListParagraph"/>
        <w:ind w:left="792"/>
        <w:jc w:val="both"/>
        <w:rPr>
          <w:rFonts w:ascii="Calibri" w:hAnsi="Calibri"/>
        </w:rPr>
      </w:pPr>
    </w:p>
    <w:p w14:paraId="45F55562" w14:textId="3E6E8219" w:rsidR="00BE15FD" w:rsidRDefault="005A67CD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Наведете</w:t>
      </w:r>
      <w:r w:rsidR="00236DFF">
        <w:rPr>
          <w:rFonts w:ascii="Calibri" w:hAnsi="Calibri"/>
          <w:lang w:val="mk-MK"/>
        </w:rPr>
        <w:t xml:space="preserve"> ги насловите и датумите на активностите што се планирани за следниот период на известување </w:t>
      </w:r>
    </w:p>
    <w:p w14:paraId="704C144A" w14:textId="77777777" w:rsidR="00F96A29" w:rsidRDefault="00F96A29" w:rsidP="00F96A29">
      <w:pPr>
        <w:pStyle w:val="ListParagraph"/>
        <w:ind w:left="792"/>
        <w:jc w:val="both"/>
        <w:rPr>
          <w:rFonts w:ascii="Calibri" w:hAnsi="Calibri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28"/>
        <w:gridCol w:w="4484"/>
      </w:tblGrid>
      <w:tr w:rsidR="00F96A29" w14:paraId="15579235" w14:textId="77777777" w:rsidTr="00F96A29">
        <w:tc>
          <w:tcPr>
            <w:tcW w:w="4230" w:type="dxa"/>
            <w:shd w:val="clear" w:color="auto" w:fill="548DD4" w:themeFill="text2" w:themeFillTint="99"/>
          </w:tcPr>
          <w:p w14:paraId="46CF3FA2" w14:textId="50C38A31" w:rsidR="00F96A29" w:rsidRPr="00F96A29" w:rsidRDefault="00236DFF" w:rsidP="00236DFF">
            <w:pPr>
              <w:pStyle w:val="ListParagraph"/>
              <w:ind w:left="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lang w:val="mk-MK"/>
              </w:rPr>
              <w:t xml:space="preserve">Име на активност </w:t>
            </w:r>
          </w:p>
        </w:tc>
        <w:tc>
          <w:tcPr>
            <w:tcW w:w="4608" w:type="dxa"/>
            <w:shd w:val="clear" w:color="auto" w:fill="548DD4" w:themeFill="text2" w:themeFillTint="99"/>
          </w:tcPr>
          <w:p w14:paraId="17C901D2" w14:textId="2E585EAC" w:rsidR="00F96A29" w:rsidRPr="00236DFF" w:rsidRDefault="00236DFF" w:rsidP="00F96A29">
            <w:pPr>
              <w:pStyle w:val="ListParagraph"/>
              <w:ind w:left="0"/>
              <w:jc w:val="center"/>
              <w:rPr>
                <w:rFonts w:ascii="Calibri" w:hAnsi="Calibri"/>
                <w:b/>
                <w:lang w:val="mk-MK"/>
              </w:rPr>
            </w:pPr>
            <w:r>
              <w:rPr>
                <w:rFonts w:ascii="Calibri" w:hAnsi="Calibri"/>
                <w:b/>
                <w:lang w:val="mk-MK"/>
              </w:rPr>
              <w:t>Датуми</w:t>
            </w:r>
          </w:p>
        </w:tc>
      </w:tr>
      <w:tr w:rsidR="00F96A29" w14:paraId="2CD780FA" w14:textId="77777777" w:rsidTr="00F96A29">
        <w:tc>
          <w:tcPr>
            <w:tcW w:w="4230" w:type="dxa"/>
          </w:tcPr>
          <w:p w14:paraId="5B90C894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5C6BC0FD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328936D9" w14:textId="77777777" w:rsidTr="00F96A29">
        <w:tc>
          <w:tcPr>
            <w:tcW w:w="4230" w:type="dxa"/>
          </w:tcPr>
          <w:p w14:paraId="627BD335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436270AB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50AB2048" w14:textId="77777777" w:rsidTr="00F96A29">
        <w:tc>
          <w:tcPr>
            <w:tcW w:w="4230" w:type="dxa"/>
          </w:tcPr>
          <w:p w14:paraId="5509FDCB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7B5A4237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14:paraId="140F1BD7" w14:textId="77777777" w:rsidTr="00F96A29">
        <w:tc>
          <w:tcPr>
            <w:tcW w:w="4230" w:type="dxa"/>
          </w:tcPr>
          <w:p w14:paraId="50023E00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14:paraId="011169A9" w14:textId="77777777"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</w:tbl>
    <w:p w14:paraId="22C81F4F" w14:textId="77777777" w:rsidR="00E91C46" w:rsidRPr="0057032D" w:rsidRDefault="00E91C46" w:rsidP="00370B81">
      <w:pPr>
        <w:jc w:val="both"/>
        <w:rPr>
          <w:rFonts w:ascii="Calibri" w:hAnsi="Calibri"/>
        </w:rPr>
      </w:pPr>
    </w:p>
    <w:p w14:paraId="54E3B4B2" w14:textId="74FFC2F6" w:rsidR="00C60A95" w:rsidRPr="0057032D" w:rsidRDefault="00236DFF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r>
        <w:rPr>
          <w:rFonts w:ascii="Calibri" w:hAnsi="Calibri"/>
          <w:color w:val="auto"/>
          <w:lang w:val="mk-MK"/>
        </w:rPr>
        <w:t xml:space="preserve">Публикации и материјали </w:t>
      </w:r>
    </w:p>
    <w:p w14:paraId="56D06E3E" w14:textId="24DCE67D" w:rsidR="00EC6E02" w:rsidRDefault="00EC6E02" w:rsidP="00370B81">
      <w:pPr>
        <w:jc w:val="both"/>
        <w:rPr>
          <w:rFonts w:ascii="Calibri" w:hAnsi="Calibri"/>
          <w:lang w:val="mk-MK"/>
        </w:rPr>
      </w:pPr>
      <w:r>
        <w:rPr>
          <w:rFonts w:ascii="Calibri" w:hAnsi="Calibri"/>
          <w:lang w:val="mk-MK"/>
        </w:rPr>
        <w:t xml:space="preserve">Обезбедете информации за сите печатени или материјали објавени на интернет. </w:t>
      </w:r>
      <w:r w:rsidR="006E0387">
        <w:rPr>
          <w:rFonts w:ascii="Calibri" w:hAnsi="Calibri"/>
          <w:lang w:val="mk-MK"/>
        </w:rPr>
        <w:t xml:space="preserve">Наведете до кого се дистрибуирани или испратени печатените материјали. Наведете ги веб линковите за публикациите на интернет и слики (скрин шот) за </w:t>
      </w:r>
      <w:r w:rsidR="005A67CD">
        <w:rPr>
          <w:rFonts w:ascii="Calibri" w:hAnsi="Calibri"/>
          <w:lang w:val="mk-MK"/>
        </w:rPr>
        <w:t>електронските</w:t>
      </w:r>
      <w:r w:rsidR="006E0387">
        <w:rPr>
          <w:rFonts w:ascii="Calibri" w:hAnsi="Calibri"/>
          <w:lang w:val="mk-MK"/>
        </w:rPr>
        <w:t xml:space="preserve"> материјали испратени по електронска пошта. </w:t>
      </w:r>
    </w:p>
    <w:p w14:paraId="22FD360D" w14:textId="439C6471" w:rsidR="00534B24" w:rsidRPr="0057032D" w:rsidRDefault="00534B24" w:rsidP="00370B81">
      <w:pPr>
        <w:jc w:val="both"/>
        <w:rPr>
          <w:rFonts w:ascii="Calibri" w:hAnsi="Calibri"/>
        </w:rPr>
      </w:pPr>
    </w:p>
    <w:p w14:paraId="37B22A18" w14:textId="0A155412" w:rsidR="0010231B" w:rsidRPr="006915A6" w:rsidRDefault="006E0387" w:rsidP="00370B81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t xml:space="preserve">Напредок на проектот </w:t>
      </w:r>
    </w:p>
    <w:p w14:paraId="5C08F6A0" w14:textId="14337471" w:rsidR="00C1370F" w:rsidRPr="0057032D" w:rsidRDefault="007313CC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Кои поволни или неповолни отстапувања влијаеја врз напредокот на проектот</w:t>
      </w:r>
      <w:r w:rsidR="0010231B" w:rsidRPr="0057032D">
        <w:rPr>
          <w:rFonts w:ascii="Calibri" w:hAnsi="Calibri"/>
        </w:rPr>
        <w:t xml:space="preserve">? </w:t>
      </w:r>
      <w:r w:rsidR="0010231B" w:rsidRPr="0057032D">
        <w:rPr>
          <w:rFonts w:ascii="Calibri" w:hAnsi="Calibri"/>
          <w:i/>
        </w:rPr>
        <w:t>(</w:t>
      </w:r>
      <w:r>
        <w:rPr>
          <w:rFonts w:ascii="Calibri" w:hAnsi="Calibri"/>
          <w:i/>
          <w:lang w:val="mk-MK"/>
        </w:rPr>
        <w:t>Дајте информации за отстапувањата што се јавиле во рамките или вон проектот</w:t>
      </w:r>
      <w:r w:rsidR="0010231B" w:rsidRPr="0057032D">
        <w:rPr>
          <w:rFonts w:ascii="Calibri" w:hAnsi="Calibri"/>
          <w:i/>
        </w:rPr>
        <w:t>)</w:t>
      </w:r>
    </w:p>
    <w:p w14:paraId="5EEA38DB" w14:textId="77777777" w:rsidR="00C1370F" w:rsidRPr="0057032D" w:rsidRDefault="00C1370F" w:rsidP="00370B81">
      <w:pPr>
        <w:jc w:val="both"/>
        <w:rPr>
          <w:rFonts w:ascii="Calibri" w:hAnsi="Calibri"/>
        </w:rPr>
      </w:pPr>
    </w:p>
    <w:p w14:paraId="3E12A794" w14:textId="77777777" w:rsidR="00C1370F" w:rsidRPr="0057032D" w:rsidRDefault="00C1370F" w:rsidP="00370B81">
      <w:pPr>
        <w:jc w:val="both"/>
        <w:rPr>
          <w:rFonts w:ascii="Calibri" w:hAnsi="Calibri"/>
        </w:rPr>
      </w:pPr>
    </w:p>
    <w:p w14:paraId="097D0FBF" w14:textId="1BC707CC" w:rsidR="0010231B" w:rsidRPr="0057032D" w:rsidRDefault="00A10FA9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 xml:space="preserve">Дефинирајте ги корисните ефекти или оние што довеле до предизвици кај </w:t>
      </w:r>
      <w:r w:rsidR="005A67CD">
        <w:rPr>
          <w:rFonts w:ascii="Calibri" w:hAnsi="Calibri"/>
          <w:lang w:val="mk-MK"/>
        </w:rPr>
        <w:t>партнерството</w:t>
      </w:r>
      <w:r w:rsidR="00763E11" w:rsidRPr="0057032D">
        <w:rPr>
          <w:rFonts w:ascii="Calibri" w:hAnsi="Calibri"/>
        </w:rPr>
        <w:t xml:space="preserve">? </w:t>
      </w:r>
      <w:r w:rsidR="00763E11" w:rsidRPr="0057032D">
        <w:rPr>
          <w:rFonts w:ascii="Calibri" w:hAnsi="Calibri"/>
          <w:i/>
        </w:rPr>
        <w:t>(</w:t>
      </w:r>
      <w:r>
        <w:rPr>
          <w:rFonts w:ascii="Calibri" w:hAnsi="Calibri"/>
          <w:i/>
          <w:lang w:val="mk-MK"/>
        </w:rPr>
        <w:t xml:space="preserve">ако проектот се спроведувал со партнер) </w:t>
      </w:r>
    </w:p>
    <w:p w14:paraId="5CFF4DC9" w14:textId="77777777" w:rsidR="00FD5313" w:rsidRPr="0057032D" w:rsidRDefault="00FD5313" w:rsidP="00370B81">
      <w:pPr>
        <w:jc w:val="both"/>
        <w:rPr>
          <w:rFonts w:ascii="Calibri" w:hAnsi="Calibri"/>
        </w:rPr>
      </w:pPr>
    </w:p>
    <w:p w14:paraId="5B6F8E4F" w14:textId="77777777" w:rsidR="00795D47" w:rsidRPr="0057032D" w:rsidRDefault="00795D47" w:rsidP="00370B81">
      <w:pPr>
        <w:jc w:val="both"/>
        <w:rPr>
          <w:rFonts w:ascii="Calibri" w:hAnsi="Calibri"/>
        </w:rPr>
      </w:pPr>
    </w:p>
    <w:p w14:paraId="6CF7E764" w14:textId="39823062" w:rsidR="002624C2" w:rsidRPr="006915A6" w:rsidRDefault="00A10FA9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lastRenderedPageBreak/>
        <w:t xml:space="preserve">Партнерство, вмрежување и односи во рамките на грантовата програма </w:t>
      </w:r>
    </w:p>
    <w:p w14:paraId="78EC750F" w14:textId="77777777" w:rsidR="002624C2" w:rsidRPr="0057032D" w:rsidRDefault="002624C2" w:rsidP="00370B81">
      <w:pPr>
        <w:jc w:val="both"/>
        <w:rPr>
          <w:rFonts w:ascii="Calibri" w:hAnsi="Calibri"/>
        </w:rPr>
      </w:pPr>
    </w:p>
    <w:p w14:paraId="2916FD99" w14:textId="25AF43BA" w:rsidR="00AE5F2E" w:rsidRPr="0057032D" w:rsidRDefault="00E06641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Како го оценувате напредокот на односите помеѓу вашата организација и Националната проектна канцеларија</w:t>
      </w:r>
      <w:r w:rsidR="00534B24">
        <w:rPr>
          <w:rFonts w:ascii="Calibri" w:hAnsi="Calibri"/>
        </w:rPr>
        <w:t>?</w:t>
      </w:r>
    </w:p>
    <w:p w14:paraId="6805FAE0" w14:textId="77777777" w:rsidR="00AE5F2E" w:rsidRPr="00534B24" w:rsidRDefault="00AE5F2E" w:rsidP="00370B81">
      <w:pPr>
        <w:jc w:val="both"/>
        <w:rPr>
          <w:rFonts w:ascii="Calibri" w:hAnsi="Calibri"/>
        </w:rPr>
      </w:pPr>
    </w:p>
    <w:p w14:paraId="48765617" w14:textId="77777777" w:rsidR="00AE5F2E" w:rsidRPr="0057032D" w:rsidRDefault="00AE5F2E" w:rsidP="00370B81">
      <w:pPr>
        <w:pStyle w:val="ListParagraph"/>
        <w:ind w:left="360"/>
        <w:jc w:val="both"/>
        <w:rPr>
          <w:rFonts w:ascii="Calibri" w:hAnsi="Calibri"/>
        </w:rPr>
      </w:pPr>
    </w:p>
    <w:p w14:paraId="24BCC3E0" w14:textId="4D33BF2E" w:rsidR="00AE5F2E" w:rsidRPr="0057032D" w:rsidRDefault="00E06641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Како го оценувате напредокот на односите помеѓу вашата организација и</w:t>
      </w:r>
      <w:r>
        <w:rPr>
          <w:rFonts w:ascii="Calibri" w:hAnsi="Calibri"/>
          <w:lang w:val="mk-MK"/>
        </w:rPr>
        <w:t xml:space="preserve"> другите </w:t>
      </w:r>
      <w:r w:rsidR="00C9536D">
        <w:rPr>
          <w:rFonts w:ascii="Calibri" w:hAnsi="Calibri"/>
          <w:lang w:val="mk-MK"/>
        </w:rPr>
        <w:t xml:space="preserve">чинители со кои сте биле во </w:t>
      </w:r>
      <w:r w:rsidR="005A67CD">
        <w:rPr>
          <w:rFonts w:ascii="Calibri" w:hAnsi="Calibri"/>
          <w:lang w:val="mk-MK"/>
        </w:rPr>
        <w:t>интеракција</w:t>
      </w:r>
      <w:r w:rsidR="00C9536D">
        <w:rPr>
          <w:rFonts w:ascii="Calibri" w:hAnsi="Calibri"/>
          <w:lang w:val="mk-MK"/>
        </w:rPr>
        <w:t xml:space="preserve"> во текот на проектниот период</w:t>
      </w:r>
      <w:r w:rsidR="00AE5F2E" w:rsidRPr="0057032D">
        <w:rPr>
          <w:rFonts w:ascii="Calibri" w:hAnsi="Calibri"/>
        </w:rPr>
        <w:t>?</w:t>
      </w:r>
    </w:p>
    <w:p w14:paraId="61D88554" w14:textId="77777777"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14:paraId="4A7FD7AF" w14:textId="77777777"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14:paraId="66DCB10C" w14:textId="3337039C" w:rsidR="00AE5F2E" w:rsidRPr="0057032D" w:rsidRDefault="00C9536D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 xml:space="preserve">Дајте информации за секое ново </w:t>
      </w:r>
      <w:r w:rsidR="005A67CD">
        <w:rPr>
          <w:rFonts w:ascii="Calibri" w:hAnsi="Calibri"/>
          <w:lang w:val="mk-MK"/>
        </w:rPr>
        <w:t>партнерство</w:t>
      </w:r>
      <w:r>
        <w:rPr>
          <w:rFonts w:ascii="Calibri" w:hAnsi="Calibri"/>
          <w:lang w:val="mk-MK"/>
        </w:rPr>
        <w:t xml:space="preserve"> што сте го развиле во текот на проектниот период. Каква корист имаа или пак ќе обезбедат во иднина овие партнерства? </w:t>
      </w:r>
    </w:p>
    <w:p w14:paraId="295A784E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0187337E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2B9C158B" w14:textId="4394E8F0" w:rsidR="00AE5F2E" w:rsidRPr="0057032D" w:rsidRDefault="006D71A2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 xml:space="preserve">Како ги оценувате односите со меѓународните колеги и активностите за вмрежување? Опишете го вашето ниво на интеракција во рамките на мрежата. </w:t>
      </w:r>
    </w:p>
    <w:p w14:paraId="25822B31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03D56A09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3ACF1E6C" w14:textId="7145FE16" w:rsidR="00AE5F2E" w:rsidRPr="006915A6" w:rsidRDefault="00A858AF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t xml:space="preserve">Изградба на капацитетите </w:t>
      </w:r>
    </w:p>
    <w:p w14:paraId="45BE264D" w14:textId="7FF71EB5" w:rsidR="00AE5F2E" w:rsidRPr="0057032D" w:rsidRDefault="00A858AF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Каква корист извлековте од настаните за изградба на капацитетите на кои присуствувавте</w:t>
      </w:r>
      <w:r w:rsidR="00AE5F2E" w:rsidRPr="0057032D">
        <w:rPr>
          <w:rFonts w:ascii="Calibri" w:hAnsi="Calibri"/>
        </w:rPr>
        <w:t>?</w:t>
      </w:r>
      <w:r w:rsidR="00624AB5">
        <w:rPr>
          <w:rFonts w:ascii="Calibri" w:hAnsi="Calibri"/>
        </w:rPr>
        <w:t xml:space="preserve"> </w:t>
      </w:r>
      <w:r>
        <w:rPr>
          <w:rFonts w:ascii="Calibri" w:hAnsi="Calibri"/>
          <w:lang w:val="mk-MK"/>
        </w:rPr>
        <w:t>Како придонесовте кон исходите на овие настани</w:t>
      </w:r>
      <w:r w:rsidR="00624AB5">
        <w:rPr>
          <w:rFonts w:ascii="Calibri" w:hAnsi="Calibri"/>
        </w:rPr>
        <w:t>?</w:t>
      </w:r>
    </w:p>
    <w:p w14:paraId="77AA7A50" w14:textId="3B518551" w:rsidR="00AE5F2E" w:rsidRPr="0057032D" w:rsidRDefault="00A858AF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Настани за вмрежување</w:t>
      </w:r>
      <w:r w:rsidR="00AE5F2E" w:rsidRPr="0057032D">
        <w:rPr>
          <w:rFonts w:ascii="Calibri" w:hAnsi="Calibri"/>
        </w:rPr>
        <w:t>:</w:t>
      </w:r>
    </w:p>
    <w:p w14:paraId="34BD10C1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617738A7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6B579669" w14:textId="422EA63F" w:rsidR="00AE5F2E" w:rsidRPr="0057032D" w:rsidRDefault="004C6D1E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Настани за техничка обука</w:t>
      </w:r>
      <w:r w:rsidR="00AE5F2E" w:rsidRPr="0057032D">
        <w:rPr>
          <w:rFonts w:ascii="Calibri" w:hAnsi="Calibri"/>
        </w:rPr>
        <w:t>:</w:t>
      </w:r>
    </w:p>
    <w:p w14:paraId="117728FF" w14:textId="77777777"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14:paraId="236C6BE5" w14:textId="77777777"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14:paraId="589F9879" w14:textId="22DB653A" w:rsidR="00AE5F2E" w:rsidRPr="0057032D" w:rsidRDefault="004C6D1E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На какви други настани/обуки за изградба на капацитетите присуствувавте вие, вашиот тим или партнер, а кои се во согласност со целите на проектот</w:t>
      </w:r>
      <w:r w:rsidR="00AE5F2E" w:rsidRPr="0057032D">
        <w:rPr>
          <w:rFonts w:ascii="Calibri" w:hAnsi="Calibri"/>
        </w:rPr>
        <w:t>?</w:t>
      </w:r>
    </w:p>
    <w:p w14:paraId="2AD03C01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35C540E6" w14:textId="77777777" w:rsidR="00AE5F2E" w:rsidRPr="0057032D" w:rsidRDefault="00AE5F2E" w:rsidP="00370B81">
      <w:pPr>
        <w:jc w:val="both"/>
        <w:rPr>
          <w:rFonts w:ascii="Calibri" w:hAnsi="Calibri"/>
        </w:rPr>
      </w:pPr>
    </w:p>
    <w:p w14:paraId="4B7184C5" w14:textId="3A779459" w:rsidR="00FD5313" w:rsidRPr="006915A6" w:rsidRDefault="004C6D1E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t>Одржливост</w:t>
      </w:r>
      <w:r w:rsidR="00534B24" w:rsidRPr="006915A6">
        <w:rPr>
          <w:rFonts w:ascii="Calibri" w:hAnsi="Calibri"/>
          <w:color w:val="auto"/>
        </w:rPr>
        <w:t xml:space="preserve">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r>
        <w:rPr>
          <w:rFonts w:ascii="Calibri" w:hAnsi="Calibri"/>
          <w:b w:val="0"/>
          <w:i/>
          <w:color w:val="auto"/>
          <w:lang w:val="mk-MK"/>
        </w:rPr>
        <w:t>само за Финалниот извештај</w:t>
      </w:r>
      <w:r w:rsidR="006915A6" w:rsidRPr="006915A6">
        <w:rPr>
          <w:rFonts w:ascii="Calibri" w:hAnsi="Calibri"/>
          <w:b w:val="0"/>
          <w:i/>
          <w:color w:val="auto"/>
        </w:rPr>
        <w:t>)</w:t>
      </w:r>
    </w:p>
    <w:p w14:paraId="55E7E57A" w14:textId="77777777" w:rsidR="00D32E56" w:rsidRPr="0057032D" w:rsidRDefault="00D32E56" w:rsidP="00370B81">
      <w:pPr>
        <w:jc w:val="both"/>
        <w:rPr>
          <w:rFonts w:ascii="Calibri" w:hAnsi="Calibri"/>
        </w:rPr>
      </w:pPr>
    </w:p>
    <w:p w14:paraId="35C93C3A" w14:textId="1C831AE6" w:rsidR="002624C2" w:rsidRPr="0057032D" w:rsidRDefault="004C6D1E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lastRenderedPageBreak/>
        <w:t>Обезбедете информации за континуитетот на проектот. (</w:t>
      </w:r>
      <w:r w:rsidRPr="004C6D1E">
        <w:rPr>
          <w:rFonts w:ascii="Calibri" w:hAnsi="Calibri"/>
          <w:i/>
          <w:lang w:val="mk-MK"/>
        </w:rPr>
        <w:t>онаму каде што може</w:t>
      </w:r>
      <w:r>
        <w:rPr>
          <w:rFonts w:ascii="Calibri" w:hAnsi="Calibri"/>
          <w:lang w:val="mk-MK"/>
        </w:rPr>
        <w:t xml:space="preserve">) Какви активности се планираат? Какви измени ќе се спроведат во иднина? </w:t>
      </w:r>
    </w:p>
    <w:p w14:paraId="3F955F32" w14:textId="77777777" w:rsidR="002624C2" w:rsidRPr="0057032D" w:rsidRDefault="002624C2" w:rsidP="00370B81">
      <w:pPr>
        <w:jc w:val="both"/>
        <w:rPr>
          <w:rFonts w:ascii="Calibri" w:hAnsi="Calibri"/>
        </w:rPr>
      </w:pPr>
    </w:p>
    <w:p w14:paraId="441193CF" w14:textId="77777777" w:rsidR="002624C2" w:rsidRPr="0057032D" w:rsidRDefault="002624C2" w:rsidP="00370B81">
      <w:pPr>
        <w:jc w:val="both"/>
        <w:rPr>
          <w:rFonts w:ascii="Calibri" w:hAnsi="Calibri"/>
        </w:rPr>
      </w:pPr>
    </w:p>
    <w:p w14:paraId="01E9A41A" w14:textId="3E1959DE" w:rsidR="002624C2" w:rsidRPr="0057032D" w:rsidRDefault="005516B9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 xml:space="preserve">Како организацијата ќе го задржи влијанието на </w:t>
      </w:r>
      <w:r w:rsidR="005A67CD">
        <w:rPr>
          <w:rFonts w:ascii="Calibri" w:hAnsi="Calibri"/>
          <w:lang w:val="mk-MK"/>
        </w:rPr>
        <w:t>проектот</w:t>
      </w:r>
      <w:r w:rsidR="002624C2" w:rsidRPr="0057032D">
        <w:rPr>
          <w:rFonts w:ascii="Calibri" w:hAnsi="Calibri"/>
        </w:rPr>
        <w:t>?</w:t>
      </w:r>
    </w:p>
    <w:p w14:paraId="4A7AA07F" w14:textId="77777777" w:rsidR="00FD5313" w:rsidRPr="0057032D" w:rsidRDefault="00FD5313" w:rsidP="00370B81">
      <w:pPr>
        <w:pStyle w:val="ListParagraph"/>
        <w:ind w:left="792"/>
        <w:jc w:val="both"/>
        <w:rPr>
          <w:rFonts w:ascii="Calibri" w:hAnsi="Calibri"/>
        </w:rPr>
      </w:pPr>
    </w:p>
    <w:p w14:paraId="2E2B4883" w14:textId="2A5CDC88" w:rsidR="00777E7C" w:rsidRPr="006915A6" w:rsidRDefault="005516B9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t xml:space="preserve">Мониторинг и евалуација </w:t>
      </w:r>
    </w:p>
    <w:p w14:paraId="5AE42E92" w14:textId="7E609CAA" w:rsidR="00777E7C" w:rsidRDefault="005516B9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>Дали сте ги измериле исходите или влијанието на која било од активностите во текот на проектниот  период</w:t>
      </w:r>
      <w:r w:rsidR="00777E7C" w:rsidRPr="0057032D">
        <w:rPr>
          <w:rFonts w:ascii="Calibri" w:hAnsi="Calibri"/>
        </w:rPr>
        <w:t xml:space="preserve">? </w:t>
      </w:r>
      <w:r>
        <w:rPr>
          <w:rFonts w:ascii="Calibri" w:hAnsi="Calibri"/>
          <w:lang w:val="mk-MK"/>
        </w:rPr>
        <w:t xml:space="preserve">Ако да, прикажете ги </w:t>
      </w:r>
      <w:r w:rsidR="005A67CD">
        <w:rPr>
          <w:rFonts w:ascii="Calibri" w:hAnsi="Calibri"/>
          <w:lang w:val="mk-MK"/>
        </w:rPr>
        <w:t>резултатите</w:t>
      </w:r>
      <w:r w:rsidR="00777E7C" w:rsidRPr="0057032D">
        <w:rPr>
          <w:rFonts w:ascii="Calibri" w:hAnsi="Calibri"/>
        </w:rPr>
        <w:t xml:space="preserve">. </w:t>
      </w:r>
    </w:p>
    <w:p w14:paraId="335C3C9E" w14:textId="77777777" w:rsidR="00534B24" w:rsidRDefault="00534B24" w:rsidP="00370B81">
      <w:pPr>
        <w:jc w:val="both"/>
        <w:rPr>
          <w:rFonts w:ascii="Calibri" w:hAnsi="Calibri"/>
        </w:rPr>
      </w:pPr>
    </w:p>
    <w:p w14:paraId="1159BC5F" w14:textId="77777777" w:rsidR="00534B24" w:rsidRPr="00534B24" w:rsidRDefault="00534B24" w:rsidP="00370B81">
      <w:pPr>
        <w:jc w:val="both"/>
        <w:rPr>
          <w:rFonts w:ascii="Calibri" w:hAnsi="Calibri"/>
        </w:rPr>
      </w:pPr>
    </w:p>
    <w:p w14:paraId="47DAEEB6" w14:textId="6CFF09E6" w:rsidR="002624C2" w:rsidRPr="006915A6" w:rsidRDefault="005516B9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r>
        <w:rPr>
          <w:rFonts w:ascii="Calibri" w:hAnsi="Calibri"/>
          <w:color w:val="auto"/>
          <w:lang w:val="mk-MK"/>
        </w:rPr>
        <w:t>Заклучок</w:t>
      </w:r>
      <w:r w:rsidR="00534B24" w:rsidRPr="006915A6">
        <w:rPr>
          <w:rFonts w:ascii="Calibri" w:hAnsi="Calibri"/>
          <w:color w:val="auto"/>
        </w:rPr>
        <w:t xml:space="preserve"> 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r>
        <w:rPr>
          <w:rFonts w:ascii="Calibri" w:hAnsi="Calibri"/>
          <w:b w:val="0"/>
          <w:i/>
          <w:color w:val="auto"/>
          <w:lang w:val="mk-MK"/>
        </w:rPr>
        <w:t>само за среднорочниот и финалниот извештај</w:t>
      </w:r>
      <w:r w:rsidR="006915A6">
        <w:rPr>
          <w:rFonts w:ascii="Calibri" w:hAnsi="Calibri"/>
          <w:b w:val="0"/>
          <w:i/>
          <w:color w:val="auto"/>
        </w:rPr>
        <w:t>)</w:t>
      </w:r>
    </w:p>
    <w:p w14:paraId="0A645BEA" w14:textId="78615746" w:rsidR="002624C2" w:rsidRPr="0057032D" w:rsidRDefault="005516B9" w:rsidP="00370B81">
      <w:pPr>
        <w:jc w:val="both"/>
        <w:rPr>
          <w:rFonts w:ascii="Calibri" w:hAnsi="Calibri"/>
        </w:rPr>
      </w:pPr>
      <w:r>
        <w:rPr>
          <w:rFonts w:ascii="Calibri" w:hAnsi="Calibri"/>
          <w:lang w:val="mk-MK"/>
        </w:rPr>
        <w:t xml:space="preserve">Изработете заклучно резиме за проектот во кое ќе ги наведете поуките, предизвиците со кои сте се соочиле, измените во процесите на </w:t>
      </w:r>
      <w:r w:rsidR="00777E7C" w:rsidRPr="0057032D">
        <w:rPr>
          <w:rFonts w:ascii="Calibri" w:hAnsi="Calibri"/>
        </w:rPr>
        <w:t xml:space="preserve">EIA </w:t>
      </w:r>
      <w:r w:rsidR="006E3FD9">
        <w:rPr>
          <w:rFonts w:ascii="Calibri" w:hAnsi="Calibri"/>
          <w:lang w:val="mk-MK"/>
        </w:rPr>
        <w:t xml:space="preserve">(оценка на влијанието врз животната средина) и/или </w:t>
      </w:r>
      <w:r w:rsidR="00777E7C" w:rsidRPr="0057032D">
        <w:rPr>
          <w:rFonts w:ascii="Calibri" w:hAnsi="Calibri"/>
        </w:rPr>
        <w:t>SEA</w:t>
      </w:r>
      <w:r w:rsidR="006E3FD9">
        <w:rPr>
          <w:rFonts w:ascii="Calibri" w:hAnsi="Calibri"/>
          <w:lang w:val="mk-MK"/>
        </w:rPr>
        <w:t xml:space="preserve"> </w:t>
      </w:r>
      <w:r w:rsidR="006E3FD9">
        <w:rPr>
          <w:rFonts w:ascii="Calibri" w:hAnsi="Calibri"/>
        </w:rPr>
        <w:t>(</w:t>
      </w:r>
      <w:r w:rsidR="006E3FD9">
        <w:rPr>
          <w:rFonts w:ascii="Calibri" w:hAnsi="Calibri"/>
          <w:lang w:val="mk-MK"/>
        </w:rPr>
        <w:t>стратешка оценка за животната срдина) што се јавиле, како и влијанието на завршената работа</w:t>
      </w:r>
      <w:r w:rsidR="00777E7C" w:rsidRPr="0057032D">
        <w:rPr>
          <w:rFonts w:ascii="Calibri" w:hAnsi="Calibri"/>
        </w:rPr>
        <w:t xml:space="preserve">. </w:t>
      </w:r>
      <w:r w:rsidR="00777E7C" w:rsidRPr="0057032D">
        <w:rPr>
          <w:rFonts w:ascii="Calibri" w:hAnsi="Calibri"/>
          <w:i/>
        </w:rPr>
        <w:t>(</w:t>
      </w:r>
      <w:r w:rsidR="006E3FD9">
        <w:rPr>
          <w:rFonts w:ascii="Calibri" w:hAnsi="Calibri"/>
          <w:i/>
          <w:lang w:val="mk-MK"/>
        </w:rPr>
        <w:t xml:space="preserve">помеѓу </w:t>
      </w:r>
      <w:r w:rsidR="00777E7C" w:rsidRPr="0057032D">
        <w:rPr>
          <w:rFonts w:ascii="Calibri" w:hAnsi="Calibri"/>
          <w:i/>
        </w:rPr>
        <w:t xml:space="preserve">600 </w:t>
      </w:r>
      <w:r w:rsidR="006E3FD9">
        <w:rPr>
          <w:rFonts w:ascii="Calibri" w:hAnsi="Calibri"/>
          <w:i/>
          <w:lang w:val="mk-MK"/>
        </w:rPr>
        <w:t xml:space="preserve">и </w:t>
      </w:r>
      <w:r w:rsidR="00777E7C" w:rsidRPr="0057032D">
        <w:rPr>
          <w:rFonts w:ascii="Calibri" w:hAnsi="Calibri"/>
          <w:i/>
        </w:rPr>
        <w:t xml:space="preserve">1000 </w:t>
      </w:r>
      <w:r w:rsidR="006E3FD9">
        <w:rPr>
          <w:rFonts w:ascii="Calibri" w:hAnsi="Calibri"/>
          <w:i/>
          <w:lang w:val="mk-MK"/>
        </w:rPr>
        <w:t>зборови</w:t>
      </w:r>
      <w:r w:rsidR="00777E7C" w:rsidRPr="0057032D">
        <w:rPr>
          <w:rFonts w:ascii="Calibri" w:hAnsi="Calibri"/>
          <w:i/>
        </w:rPr>
        <w:t>)</w:t>
      </w:r>
    </w:p>
    <w:p w14:paraId="08FF5E8D" w14:textId="77777777" w:rsidR="002624C2" w:rsidRPr="0057032D" w:rsidRDefault="002624C2" w:rsidP="00370B81">
      <w:pPr>
        <w:pStyle w:val="ListParagraph"/>
        <w:ind w:left="792"/>
        <w:jc w:val="both"/>
        <w:rPr>
          <w:rFonts w:ascii="Calibri" w:hAnsi="Calibri"/>
        </w:rPr>
      </w:pPr>
    </w:p>
    <w:sectPr w:rsidR="002624C2" w:rsidRPr="0057032D" w:rsidSect="008E2F78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29FFC" w14:textId="77777777" w:rsidR="00F32F3A" w:rsidRDefault="00F32F3A" w:rsidP="008E2F78">
      <w:r>
        <w:separator/>
      </w:r>
    </w:p>
  </w:endnote>
  <w:endnote w:type="continuationSeparator" w:id="0">
    <w:p w14:paraId="1CC4282C" w14:textId="77777777" w:rsidR="00F32F3A" w:rsidRDefault="00F32F3A" w:rsidP="008E2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NeueLTStd-Md">
    <w:altName w:val="HelveticaNeueLT Std Me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94BE4" w14:textId="77777777" w:rsidR="00AE5F2E" w:rsidRDefault="00AE5F2E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015979" w14:textId="77777777" w:rsidR="00AE5F2E" w:rsidRDefault="00AE5F2E" w:rsidP="008E2F7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D0B10" w14:textId="77777777" w:rsidR="00AE5F2E" w:rsidRDefault="00AE5F2E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67CD">
      <w:rPr>
        <w:rStyle w:val="PageNumber"/>
        <w:noProof/>
      </w:rPr>
      <w:t>6</w:t>
    </w:r>
    <w:r>
      <w:rPr>
        <w:rStyle w:val="PageNumber"/>
      </w:rPr>
      <w:fldChar w:fldCharType="end"/>
    </w:r>
  </w:p>
  <w:p w14:paraId="084E24BB" w14:textId="77777777" w:rsidR="00AE5F2E" w:rsidRDefault="00AE5F2E" w:rsidP="008E2F78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908"/>
      <w:gridCol w:w="282"/>
      <w:gridCol w:w="1193"/>
      <w:gridCol w:w="1585"/>
      <w:gridCol w:w="270"/>
      <w:gridCol w:w="1800"/>
      <w:gridCol w:w="158"/>
      <w:gridCol w:w="2084"/>
    </w:tblGrid>
    <w:tr w:rsidR="00CB41E8" w14:paraId="2192BE7E" w14:textId="77777777" w:rsidTr="00070843">
      <w:tc>
        <w:tcPr>
          <w:tcW w:w="2190" w:type="dxa"/>
          <w:gridSpan w:val="2"/>
          <w:shd w:val="clear" w:color="auto" w:fill="auto"/>
        </w:tcPr>
        <w:p w14:paraId="6A20E37C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F8284A4" wp14:editId="0D275DC0">
                <wp:extent cx="733425" cy="504825"/>
                <wp:effectExtent l="0" t="0" r="9525" b="9525"/>
                <wp:docPr id="16" name="Picture 16" descr="Mreza-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Mreza-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3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78" w:type="dxa"/>
          <w:gridSpan w:val="2"/>
          <w:shd w:val="clear" w:color="auto" w:fill="auto"/>
        </w:tcPr>
        <w:p w14:paraId="0AC40283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A443DE1" wp14:editId="6706C43E">
                <wp:extent cx="1466850" cy="561975"/>
                <wp:effectExtent l="0" t="0" r="0" b="9525"/>
                <wp:docPr id="15" name="Picture 15" descr="id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id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685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70" w:type="dxa"/>
          <w:gridSpan w:val="2"/>
          <w:shd w:val="clear" w:color="auto" w:fill="auto"/>
        </w:tcPr>
        <w:p w14:paraId="1CA115BD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color w:val="365F91"/>
            </w:rPr>
            <w:drawing>
              <wp:inline distT="0" distB="0" distL="0" distR="0" wp14:anchorId="09A360C2" wp14:editId="5BC3AAF9">
                <wp:extent cx="1076325" cy="628650"/>
                <wp:effectExtent l="0" t="0" r="9525" b="0"/>
                <wp:docPr id="14" name="Picture 14" descr="LOGO MREZ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 MREZ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42" w:type="dxa"/>
          <w:gridSpan w:val="2"/>
          <w:shd w:val="clear" w:color="auto" w:fill="auto"/>
        </w:tcPr>
        <w:p w14:paraId="6ACBA556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C82EAA5" wp14:editId="4570B420">
                <wp:extent cx="1266825" cy="619125"/>
                <wp:effectExtent l="0" t="0" r="9525" b="9525"/>
                <wp:docPr id="13" name="Picture 13" descr="HMRR-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HMRR-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14:paraId="290CFFF0" w14:textId="77777777" w:rsidTr="00070843">
      <w:tc>
        <w:tcPr>
          <w:tcW w:w="1908" w:type="dxa"/>
          <w:shd w:val="clear" w:color="auto" w:fill="auto"/>
        </w:tcPr>
        <w:p w14:paraId="15A2B122" w14:textId="77777777" w:rsidR="00CB41E8" w:rsidRPr="00D123CC" w:rsidRDefault="00CB41E8" w:rsidP="00070843">
          <w:pPr>
            <w:tabs>
              <w:tab w:val="left" w:pos="2945"/>
            </w:tabs>
            <w:jc w:val="center"/>
            <w:rPr>
              <w:noProof/>
              <w:sz w:val="20"/>
              <w:szCs w:val="20"/>
            </w:rPr>
          </w:pPr>
          <w:r>
            <w:rPr>
              <w:noProof/>
              <w:color w:val="365F91"/>
            </w:rPr>
            <w:drawing>
              <wp:inline distT="0" distB="0" distL="0" distR="0" wp14:anchorId="0FBB16F4" wp14:editId="176C54A0">
                <wp:extent cx="1095375" cy="647700"/>
                <wp:effectExtent l="0" t="0" r="952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37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75" w:type="dxa"/>
          <w:gridSpan w:val="2"/>
          <w:shd w:val="clear" w:color="auto" w:fill="auto"/>
        </w:tcPr>
        <w:p w14:paraId="1D721229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1F74AA1" wp14:editId="76F6C76B">
                <wp:extent cx="904875" cy="638175"/>
                <wp:effectExtent l="0" t="0" r="9525" b="9525"/>
                <wp:docPr id="11" name="Picture 11" descr="LLF 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LF 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55" w:type="dxa"/>
          <w:gridSpan w:val="2"/>
          <w:shd w:val="clear" w:color="auto" w:fill="auto"/>
        </w:tcPr>
        <w:p w14:paraId="3C2F7A33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44D5844" wp14:editId="56402768">
                <wp:extent cx="971550" cy="647700"/>
                <wp:effectExtent l="0" t="0" r="0" b="0"/>
                <wp:docPr id="5" name="Picture 5" descr="Logo_Mac netwo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Logo_Mac netwo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8" w:type="dxa"/>
          <w:gridSpan w:val="2"/>
          <w:shd w:val="clear" w:color="auto" w:fill="auto"/>
        </w:tcPr>
        <w:p w14:paraId="046FBF10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 wp14:anchorId="7634A09D" wp14:editId="5C028D16">
                <wp:extent cx="1247775" cy="428625"/>
                <wp:effectExtent l="0" t="0" r="9525" b="9525"/>
                <wp:docPr id="6" name="Picture 6" descr="Logo CG mrez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 CG mrez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77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84" w:type="dxa"/>
          <w:shd w:val="clear" w:color="auto" w:fill="auto"/>
        </w:tcPr>
        <w:p w14:paraId="4E0175B2" w14:textId="77777777"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</w:rPr>
            <w:drawing>
              <wp:inline distT="0" distB="0" distL="0" distR="0" wp14:anchorId="68EB6E1D" wp14:editId="2AEC48AB">
                <wp:extent cx="1066800" cy="600075"/>
                <wp:effectExtent l="0" t="0" r="0" b="9525"/>
                <wp:docPr id="3" name="Picture 3" descr="tkv logo (yazİlİ)DFTLİ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kv logo (yazİlİ)DFTLİ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14:paraId="4C10E734" w14:textId="77777777" w:rsidTr="00070843">
      <w:trPr>
        <w:trHeight w:val="313"/>
      </w:trPr>
      <w:tc>
        <w:tcPr>
          <w:tcW w:w="9280" w:type="dxa"/>
          <w:gridSpan w:val="8"/>
          <w:shd w:val="clear" w:color="auto" w:fill="auto"/>
        </w:tcPr>
        <w:p w14:paraId="72C35E98" w14:textId="1726A986" w:rsidR="00CB41E8" w:rsidRPr="00495227" w:rsidRDefault="003E75AC" w:rsidP="003E75AC">
          <w:pPr>
            <w:spacing w:before="240" w:after="120"/>
            <w:jc w:val="center"/>
            <w:rPr>
              <w:rFonts w:ascii="Cambria" w:hAnsi="Cambria" w:cs="HelveticaNeueLTStd-Md"/>
              <w:sz w:val="22"/>
              <w:szCs w:val="22"/>
              <w:lang w:bidi="fr-FR"/>
            </w:rPr>
          </w:pPr>
          <w:r w:rsidRPr="00B43F6B">
            <w:rPr>
              <w:rFonts w:ascii="Cambria" w:hAnsi="Cambria" w:cs="HelveticaNeueLTStd-Md"/>
              <w:color w:val="0070C0"/>
              <w:sz w:val="22"/>
              <w:szCs w:val="22"/>
              <w:lang w:val="mk-MK" w:bidi="fr-FR"/>
            </w:rPr>
            <w:t>Документот е изработен со финансиска помош од Европската унија. Содржината на документот е одговорност само на Мрежата за рурален развој на Србија и под никакви околности не може да се смета дека го огледува ставот на Европската унија</w:t>
          </w:r>
          <w:r w:rsidR="00CB41E8" w:rsidRPr="00495227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.</w:t>
          </w:r>
        </w:p>
      </w:tc>
    </w:tr>
  </w:tbl>
  <w:p w14:paraId="64F6C643" w14:textId="77777777" w:rsidR="00CB41E8" w:rsidRDefault="00CB41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DBD4F" w14:textId="77777777" w:rsidR="00F32F3A" w:rsidRDefault="00F32F3A" w:rsidP="008E2F78">
      <w:r>
        <w:separator/>
      </w:r>
    </w:p>
  </w:footnote>
  <w:footnote w:type="continuationSeparator" w:id="0">
    <w:p w14:paraId="0E96C15B" w14:textId="77777777" w:rsidR="00F32F3A" w:rsidRDefault="00F32F3A" w:rsidP="008E2F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832"/>
      <w:gridCol w:w="4492"/>
      <w:gridCol w:w="2316"/>
    </w:tblGrid>
    <w:tr w:rsidR="00F96A29" w:rsidRPr="00D123CC" w14:paraId="2B34428A" w14:textId="77777777" w:rsidTr="00070843">
      <w:tc>
        <w:tcPr>
          <w:tcW w:w="1859" w:type="dxa"/>
          <w:shd w:val="clear" w:color="auto" w:fill="auto"/>
        </w:tcPr>
        <w:p w14:paraId="3D847D05" w14:textId="77777777" w:rsidR="00F96A29" w:rsidRDefault="00F96A29" w:rsidP="00070843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0EE9790F" wp14:editId="2DD5EE85">
                <wp:extent cx="752475" cy="504825"/>
                <wp:effectExtent l="0" t="0" r="9525" b="9525"/>
                <wp:docPr id="2" name="Picture 2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EBCFFBC" w14:textId="1DCC4FD7" w:rsidR="00F96A29" w:rsidRPr="00A65DF4" w:rsidRDefault="006E3FD9" w:rsidP="006E3FD9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r>
            <w:rPr>
              <w:rFonts w:asciiTheme="majorHAnsi" w:hAnsiTheme="majorHAnsi"/>
              <w:b/>
              <w:color w:val="0070C0"/>
              <w:sz w:val="20"/>
              <w:szCs w:val="20"/>
              <w:lang w:val="mk-MK"/>
            </w:rPr>
            <w:t xml:space="preserve">Проектот го финансира </w:t>
          </w:r>
          <w:r w:rsidR="005A67CD">
            <w:rPr>
              <w:rFonts w:asciiTheme="majorHAnsi" w:hAnsiTheme="majorHAnsi"/>
              <w:b/>
              <w:color w:val="0070C0"/>
              <w:sz w:val="20"/>
              <w:szCs w:val="20"/>
              <w:lang w:val="mk-MK"/>
            </w:rPr>
            <w:t>Европската</w:t>
          </w:r>
          <w:r>
            <w:rPr>
              <w:rFonts w:asciiTheme="majorHAnsi" w:hAnsiTheme="majorHAnsi"/>
              <w:b/>
              <w:color w:val="0070C0"/>
              <w:sz w:val="20"/>
              <w:szCs w:val="20"/>
              <w:lang w:val="mk-MK"/>
            </w:rPr>
            <w:t xml:space="preserve"> унија </w:t>
          </w:r>
        </w:p>
      </w:tc>
      <w:tc>
        <w:tcPr>
          <w:tcW w:w="4681" w:type="dxa"/>
          <w:shd w:val="clear" w:color="auto" w:fill="auto"/>
        </w:tcPr>
        <w:p w14:paraId="53AB9DBF" w14:textId="77777777" w:rsidR="00F96A29" w:rsidRPr="00D123CC" w:rsidRDefault="00F96A29" w:rsidP="00070843">
          <w:pPr>
            <w:pStyle w:val="Header"/>
            <w:spacing w:line="276" w:lineRule="auto"/>
            <w:jc w:val="center"/>
            <w:rPr>
              <w:rStyle w:val="apple-converted-space"/>
              <w:rFonts w:ascii="Cambria" w:hAnsi="Cambria" w:cs="Arial"/>
              <w:b/>
              <w:bCs/>
              <w:i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”</w:t>
          </w:r>
        </w:p>
        <w:p w14:paraId="79CF890A" w14:textId="77777777" w:rsidR="00F96A29" w:rsidRPr="00D123CC" w:rsidRDefault="00F96A29" w:rsidP="00070843">
          <w:pPr>
            <w:pStyle w:val="Header"/>
            <w:jc w:val="center"/>
            <w:rPr>
              <w:color w:val="FF9933"/>
            </w:rPr>
          </w:pP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>GRANT PROGRAMME</w:t>
          </w:r>
        </w:p>
      </w:tc>
      <w:tc>
        <w:tcPr>
          <w:tcW w:w="2316" w:type="dxa"/>
          <w:shd w:val="clear" w:color="auto" w:fill="auto"/>
        </w:tcPr>
        <w:p w14:paraId="29C950FA" w14:textId="77777777" w:rsidR="00F96A29" w:rsidRPr="00D123CC" w:rsidRDefault="00F96A29" w:rsidP="00070843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 wp14:anchorId="032C3565" wp14:editId="52090555">
                <wp:extent cx="1323975" cy="485775"/>
                <wp:effectExtent l="0" t="0" r="9525" b="9525"/>
                <wp:docPr id="4" name="Picture 4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BD22925" w14:textId="3743C25F" w:rsidR="00370B81" w:rsidRDefault="00370B81" w:rsidP="00370B81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833"/>
      <w:gridCol w:w="4491"/>
      <w:gridCol w:w="2316"/>
    </w:tblGrid>
    <w:tr w:rsidR="00F96A29" w:rsidRPr="00D123CC" w14:paraId="5A433BD1" w14:textId="77777777" w:rsidTr="00070843">
      <w:tc>
        <w:tcPr>
          <w:tcW w:w="1859" w:type="dxa"/>
          <w:shd w:val="clear" w:color="auto" w:fill="auto"/>
        </w:tcPr>
        <w:p w14:paraId="3B5B811F" w14:textId="77777777" w:rsidR="00F96A29" w:rsidRDefault="00F96A29" w:rsidP="00070843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05AA63A" wp14:editId="10A7EF17">
                <wp:extent cx="752475" cy="504825"/>
                <wp:effectExtent l="0" t="0" r="9525" b="9525"/>
                <wp:docPr id="20" name="Picture 20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07562FF" w14:textId="541614A7" w:rsidR="00F96A29" w:rsidRPr="00A65DF4" w:rsidRDefault="005A67CD" w:rsidP="005A67CD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r>
            <w:rPr>
              <w:rFonts w:asciiTheme="majorHAnsi" w:hAnsiTheme="majorHAnsi"/>
              <w:b/>
              <w:color w:val="0070C0"/>
              <w:sz w:val="20"/>
              <w:szCs w:val="20"/>
              <w:lang w:val="mk-MK"/>
            </w:rPr>
            <w:t xml:space="preserve">Проектот го финансира Европската унија </w:t>
          </w:r>
        </w:p>
      </w:tc>
      <w:tc>
        <w:tcPr>
          <w:tcW w:w="4681" w:type="dxa"/>
          <w:shd w:val="clear" w:color="auto" w:fill="auto"/>
        </w:tcPr>
        <w:p w14:paraId="72639737" w14:textId="77777777" w:rsidR="00F96A29" w:rsidRPr="00D123CC" w:rsidRDefault="00F96A29" w:rsidP="00070843">
          <w:pPr>
            <w:pStyle w:val="Header"/>
            <w:spacing w:line="276" w:lineRule="auto"/>
            <w:jc w:val="center"/>
            <w:rPr>
              <w:rStyle w:val="apple-converted-space"/>
              <w:rFonts w:ascii="Cambria" w:hAnsi="Cambria" w:cs="Arial"/>
              <w:b/>
              <w:bCs/>
              <w:i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”</w:t>
          </w:r>
        </w:p>
        <w:p w14:paraId="71AD1D3A" w14:textId="24DC1169" w:rsidR="00F96A29" w:rsidRPr="00D123CC" w:rsidRDefault="003E75AC" w:rsidP="003E75AC">
          <w:pPr>
            <w:pStyle w:val="Header"/>
            <w:jc w:val="center"/>
            <w:rPr>
              <w:color w:val="FF9933"/>
            </w:rPr>
          </w:pPr>
          <w:r>
            <w:rPr>
              <w:rFonts w:ascii="Cambria" w:hAnsi="Cambria" w:cs="Arial"/>
              <w:b/>
              <w:color w:val="0070C0"/>
              <w:sz w:val="22"/>
              <w:szCs w:val="22"/>
              <w:lang w:val="mk-MK"/>
            </w:rPr>
            <w:t xml:space="preserve">ГРАНТОВА ПРОГРАМА </w:t>
          </w:r>
        </w:p>
      </w:tc>
      <w:tc>
        <w:tcPr>
          <w:tcW w:w="2316" w:type="dxa"/>
          <w:shd w:val="clear" w:color="auto" w:fill="auto"/>
        </w:tcPr>
        <w:p w14:paraId="19472AD7" w14:textId="77777777" w:rsidR="00F96A29" w:rsidRPr="00D123CC" w:rsidRDefault="00F96A29" w:rsidP="00070843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 wp14:anchorId="158C0E0A" wp14:editId="39035074">
                <wp:extent cx="1323975" cy="485775"/>
                <wp:effectExtent l="0" t="0" r="9525" b="9525"/>
                <wp:docPr id="19" name="Picture 19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5FE525" w14:textId="4BE56B8B" w:rsidR="00370B81" w:rsidRDefault="00370B81" w:rsidP="00370B8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75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7B7EA6"/>
    <w:multiLevelType w:val="hybridMultilevel"/>
    <w:tmpl w:val="CD48B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7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23502A"/>
    <w:multiLevelType w:val="multilevel"/>
    <w:tmpl w:val="A73ACA54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E4A71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E71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40314F"/>
    <w:multiLevelType w:val="hybridMultilevel"/>
    <w:tmpl w:val="DC94B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E7C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2AC3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E52695F"/>
    <w:multiLevelType w:val="hybridMultilevel"/>
    <w:tmpl w:val="B192A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77E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4CF2E2D"/>
    <w:multiLevelType w:val="hybridMultilevel"/>
    <w:tmpl w:val="AA727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195469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34B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2962F5D"/>
    <w:multiLevelType w:val="hybridMultilevel"/>
    <w:tmpl w:val="92A0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2"/>
  </w:num>
  <w:num w:numId="4">
    <w:abstractNumId w:val="4"/>
  </w:num>
  <w:num w:numId="5">
    <w:abstractNumId w:val="5"/>
  </w:num>
  <w:num w:numId="6">
    <w:abstractNumId w:val="10"/>
  </w:num>
  <w:num w:numId="7">
    <w:abstractNumId w:val="1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  <w:num w:numId="12">
    <w:abstractNumId w:val="9"/>
  </w:num>
  <w:num w:numId="13">
    <w:abstractNumId w:val="3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DE2M7M0NTQztjRW0lEKTi0uzszPAykwrAUATyuZDSwAAAA="/>
  </w:docVars>
  <w:rsids>
    <w:rsidRoot w:val="00CB10B4"/>
    <w:rsid w:val="00003F9C"/>
    <w:rsid w:val="000E6F7F"/>
    <w:rsid w:val="0010231B"/>
    <w:rsid w:val="00226FE8"/>
    <w:rsid w:val="00236DFF"/>
    <w:rsid w:val="002624C2"/>
    <w:rsid w:val="00322425"/>
    <w:rsid w:val="0036341A"/>
    <w:rsid w:val="00370B81"/>
    <w:rsid w:val="00375312"/>
    <w:rsid w:val="003B520A"/>
    <w:rsid w:val="003B77A7"/>
    <w:rsid w:val="003E75AC"/>
    <w:rsid w:val="004C6D1E"/>
    <w:rsid w:val="005321E5"/>
    <w:rsid w:val="00534B24"/>
    <w:rsid w:val="005516B9"/>
    <w:rsid w:val="0056289F"/>
    <w:rsid w:val="0057032D"/>
    <w:rsid w:val="005A67CD"/>
    <w:rsid w:val="005E5C7D"/>
    <w:rsid w:val="005F6FAC"/>
    <w:rsid w:val="00624AB5"/>
    <w:rsid w:val="00685F67"/>
    <w:rsid w:val="006915A6"/>
    <w:rsid w:val="006B13A8"/>
    <w:rsid w:val="006D6AD7"/>
    <w:rsid w:val="006D71A2"/>
    <w:rsid w:val="006E0387"/>
    <w:rsid w:val="006E3FD9"/>
    <w:rsid w:val="007313CC"/>
    <w:rsid w:val="00763E11"/>
    <w:rsid w:val="00777E7C"/>
    <w:rsid w:val="00790A0C"/>
    <w:rsid w:val="00795D47"/>
    <w:rsid w:val="007C1303"/>
    <w:rsid w:val="0080103E"/>
    <w:rsid w:val="008E2F78"/>
    <w:rsid w:val="009A4ECB"/>
    <w:rsid w:val="00A10FA9"/>
    <w:rsid w:val="00A858AF"/>
    <w:rsid w:val="00AE5F2E"/>
    <w:rsid w:val="00B12C09"/>
    <w:rsid w:val="00BE15FD"/>
    <w:rsid w:val="00C1370F"/>
    <w:rsid w:val="00C60A95"/>
    <w:rsid w:val="00C9536D"/>
    <w:rsid w:val="00CA0326"/>
    <w:rsid w:val="00CB10B4"/>
    <w:rsid w:val="00CB41E8"/>
    <w:rsid w:val="00CD70F8"/>
    <w:rsid w:val="00CE1D90"/>
    <w:rsid w:val="00CF2F9E"/>
    <w:rsid w:val="00D02AF2"/>
    <w:rsid w:val="00D32E56"/>
    <w:rsid w:val="00D44A8E"/>
    <w:rsid w:val="00DC4F57"/>
    <w:rsid w:val="00E052A8"/>
    <w:rsid w:val="00E06641"/>
    <w:rsid w:val="00E35829"/>
    <w:rsid w:val="00E35852"/>
    <w:rsid w:val="00E91C46"/>
    <w:rsid w:val="00EA0886"/>
    <w:rsid w:val="00EC6E02"/>
    <w:rsid w:val="00F32F3A"/>
    <w:rsid w:val="00F96A29"/>
    <w:rsid w:val="00FB69BF"/>
    <w:rsid w:val="00FD5313"/>
    <w:rsid w:val="00FE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67905E"/>
  <w15:docId w15:val="{F5E6B869-4D79-4E93-ACD6-635596F4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6FE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F7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FE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10B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10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B10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E2F7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8E2F7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E2F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F78"/>
  </w:style>
  <w:style w:type="character" w:styleId="PageNumber">
    <w:name w:val="page number"/>
    <w:basedOn w:val="DefaultParagraphFont"/>
    <w:uiPriority w:val="99"/>
    <w:semiHidden/>
    <w:unhideWhenUsed/>
    <w:rsid w:val="008E2F78"/>
  </w:style>
  <w:style w:type="character" w:customStyle="1" w:styleId="Heading1Char">
    <w:name w:val="Heading 1 Char"/>
    <w:basedOn w:val="DefaultParagraphFont"/>
    <w:link w:val="Heading1"/>
    <w:uiPriority w:val="9"/>
    <w:rsid w:val="00226FE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6F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FE4A55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90A0C"/>
  </w:style>
  <w:style w:type="table" w:styleId="LightShading-Accent1">
    <w:name w:val="Light Shading Accent 1"/>
    <w:basedOn w:val="TableNormal"/>
    <w:uiPriority w:val="60"/>
    <w:rsid w:val="00C60A9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C60A9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2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0B8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B81"/>
  </w:style>
  <w:style w:type="character" w:customStyle="1" w:styleId="apple-converted-space">
    <w:name w:val="apple-converted-space"/>
    <w:rsid w:val="00F96A2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image" Target="media/image5.jpeg"/><Relationship Id="rId7" Type="http://schemas.openxmlformats.org/officeDocument/2006/relationships/image" Target="media/image9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jpeg"/><Relationship Id="rId9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73CA3-FD5C-4995-9A5D-D17B6AF82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681</Words>
  <Characters>388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NS</Company>
  <LinksUpToDate>false</LinksUpToDate>
  <CharactersWithSpaces>4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ren von Bush</dc:creator>
  <cp:lastModifiedBy>user</cp:lastModifiedBy>
  <cp:revision>10</cp:revision>
  <dcterms:created xsi:type="dcterms:W3CDTF">2017-11-14T10:09:00Z</dcterms:created>
  <dcterms:modified xsi:type="dcterms:W3CDTF">2017-11-14T11:07:00Z</dcterms:modified>
</cp:coreProperties>
</file>